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EEC10" w14:textId="77777777" w:rsidR="008C0624" w:rsidRDefault="00B6677F">
      <w:pPr>
        <w:spacing w:after="200"/>
        <w:jc w:val="center"/>
      </w:pPr>
      <w:r>
        <w:rPr>
          <w:b/>
          <w:bCs/>
          <w:sz w:val="28"/>
          <w:szCs w:val="28"/>
        </w:rPr>
        <w:t>Effectiveness of Laser v/s Infrared Radiation in Reducing Pain and Improving Quality of Life Among IT Professionals: A Narrative Review</w:t>
      </w:r>
    </w:p>
    <w:p w14:paraId="5E6ED136" w14:textId="77777777" w:rsidR="00574B3F" w:rsidRDefault="00574B3F">
      <w:pPr>
        <w:spacing w:before="120" w:after="100"/>
        <w:rPr>
          <w:b/>
          <w:bCs/>
          <w:caps/>
          <w:sz w:val="22"/>
          <w:szCs w:val="22"/>
        </w:rPr>
      </w:pPr>
    </w:p>
    <w:p w14:paraId="748C609E" w14:textId="77777777" w:rsidR="00574B3F" w:rsidRDefault="00574B3F">
      <w:pPr>
        <w:spacing w:before="120" w:after="100"/>
        <w:rPr>
          <w:b/>
          <w:bCs/>
          <w:caps/>
          <w:sz w:val="22"/>
          <w:szCs w:val="22"/>
        </w:rPr>
      </w:pPr>
    </w:p>
    <w:p w14:paraId="2CF46D70" w14:textId="77777777" w:rsidR="00574B3F" w:rsidRDefault="00574B3F">
      <w:pPr>
        <w:spacing w:before="120" w:after="100"/>
        <w:rPr>
          <w:b/>
          <w:bCs/>
          <w:caps/>
          <w:sz w:val="22"/>
          <w:szCs w:val="22"/>
        </w:rPr>
      </w:pPr>
    </w:p>
    <w:p w14:paraId="1CE27BA5" w14:textId="4863850F" w:rsidR="008C0624" w:rsidRDefault="00B6677F">
      <w:pPr>
        <w:spacing w:before="120" w:after="100"/>
      </w:pPr>
      <w:r>
        <w:rPr>
          <w:b/>
          <w:bCs/>
          <w:caps/>
          <w:sz w:val="22"/>
          <w:szCs w:val="22"/>
        </w:rPr>
        <w:t>ABSTRACT</w:t>
      </w: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080"/>
      </w:tblGrid>
      <w:tr w:rsidR="008C0624" w14:paraId="0F5024AD" w14:textId="77777777">
        <w:tc>
          <w:tcPr>
            <w:tcW w:w="908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7AE3991" w14:textId="77777777" w:rsidR="008C0624" w:rsidRDefault="00B6677F">
            <w:pPr>
              <w:spacing w:before="60" w:after="60"/>
              <w:jc w:val="both"/>
            </w:pPr>
            <w:r>
              <w:rPr>
                <w:b/>
                <w:bCs/>
              </w:rPr>
              <w:t xml:space="preserve">BACKGROUND: </w:t>
            </w:r>
            <w:proofErr w:type="spellStart"/>
            <w:r>
              <w:t>Trapezitis</w:t>
            </w:r>
            <w:proofErr w:type="spellEnd"/>
            <w:r>
              <w:t xml:space="preserve"> is an inflammatory disease of the trapezius muscle, which is accompanied by pain and muscle contraction accompanied by myofascial trigger poi</w:t>
            </w:r>
            <w:r>
              <w:t>nts, which limit neck movement and worsen the functioning of the daily routine. The problem is becoming more common in Information Technology (IT) workers, who tend to work in long fixed postures, spend much time in front of the computer, and make repetiti</w:t>
            </w:r>
            <w:r>
              <w:t>ve neck motions that result in overuse of upper trapezius and muscular exhaustion. Laser therapy [LLLT] as well as Infrared radiation [IRR] has independently been found to reduce the intensity of pain and enhance the functioning in a number of musculoskele</w:t>
            </w:r>
            <w:r>
              <w:t xml:space="preserve">tal diseases and </w:t>
            </w:r>
            <w:proofErr w:type="spellStart"/>
            <w:r>
              <w:t>trapezitis</w:t>
            </w:r>
            <w:proofErr w:type="spellEnd"/>
            <w:r>
              <w:t xml:space="preserve"> included. Nevertheless, the major part of the evidence is in the form of small clinical trials, and the absence of comparative studies that would directly compare the relative efficacy of both therapies in IT professionals with </w:t>
            </w:r>
            <w:proofErr w:type="spellStart"/>
            <w:r>
              <w:t>trapezitis</w:t>
            </w:r>
            <w:proofErr w:type="spellEnd"/>
            <w:r>
              <w:t>.</w:t>
            </w:r>
          </w:p>
          <w:p w14:paraId="31E3343D" w14:textId="77777777" w:rsidR="008C0624" w:rsidRDefault="00B6677F">
            <w:pPr>
              <w:spacing w:before="60" w:after="60"/>
              <w:jc w:val="both"/>
            </w:pPr>
            <w:r>
              <w:rPr>
                <w:b/>
                <w:bCs/>
              </w:rPr>
              <w:t xml:space="preserve">Aims: </w:t>
            </w:r>
            <w:r>
              <w:t>To evaluate the efficacy of Laser Therapy v/s Infrared Radiation in reducing pain and improving Quality of Life among IT Professionals.</w:t>
            </w:r>
          </w:p>
          <w:p w14:paraId="7457C35A" w14:textId="77777777" w:rsidR="008C0624" w:rsidRDefault="00B6677F">
            <w:pPr>
              <w:spacing w:before="60" w:after="60"/>
              <w:jc w:val="both"/>
            </w:pPr>
            <w:r>
              <w:rPr>
                <w:b/>
                <w:bCs/>
              </w:rPr>
              <w:t xml:space="preserve">Objective: </w:t>
            </w:r>
            <w:r>
              <w:t xml:space="preserve">To determine the effectiveness of Laser Therapy and Infrared Radiation in reducing pain and improving quality of life among IT Professionals with </w:t>
            </w:r>
            <w:proofErr w:type="spellStart"/>
            <w:r>
              <w:t>trapezitis</w:t>
            </w:r>
            <w:proofErr w:type="spellEnd"/>
            <w:r>
              <w:t>.</w:t>
            </w:r>
          </w:p>
          <w:p w14:paraId="65EE4090" w14:textId="77777777" w:rsidR="008C0624" w:rsidRDefault="00B6677F">
            <w:pPr>
              <w:spacing w:before="60" w:after="60"/>
              <w:jc w:val="both"/>
            </w:pPr>
            <w:r>
              <w:rPr>
                <w:b/>
                <w:bCs/>
              </w:rPr>
              <w:t xml:space="preserve">Methods: </w:t>
            </w:r>
            <w:r>
              <w:t>PubMed, Google Scholar, ResearchGate and ScienceDirect were systematically searched to id</w:t>
            </w:r>
            <w:r>
              <w:t xml:space="preserve">entify studies published within the period of 2014–2025. Combinations of keywords were used: Laser Therapy, </w:t>
            </w:r>
            <w:proofErr w:type="spellStart"/>
            <w:r>
              <w:t>Trapezitis</w:t>
            </w:r>
            <w:proofErr w:type="spellEnd"/>
            <w:r>
              <w:t>, Upper Trapezius, Visual Analogue Scale, NDI Scale, IT Professionals, Quality of Life. Only articles reviewing either Laser or Infrared R</w:t>
            </w:r>
            <w:r>
              <w:t>adiation interventions in musculoskeletal or trapezius pain were included.</w:t>
            </w:r>
          </w:p>
          <w:p w14:paraId="002FD1AC" w14:textId="77777777" w:rsidR="008C0624" w:rsidRDefault="00B6677F">
            <w:pPr>
              <w:spacing w:before="60" w:after="60"/>
              <w:jc w:val="both"/>
            </w:pPr>
            <w:r>
              <w:rPr>
                <w:b/>
                <w:bCs/>
              </w:rPr>
              <w:t xml:space="preserve">Results: </w:t>
            </w:r>
            <w:r>
              <w:t>While both techniques had similar benefits in pain relief and improving functional outcomes, laser treatment exhibited superior outcomes with regard to depth of penetration</w:t>
            </w:r>
            <w:r>
              <w:t>, quickness of pain relief, and tissue repair capacity. Infrared radiation proved effective for improved local circulation and reduced muscle stiffness.</w:t>
            </w:r>
          </w:p>
          <w:p w14:paraId="458B628A" w14:textId="77777777" w:rsidR="008C0624" w:rsidRDefault="00B6677F">
            <w:pPr>
              <w:spacing w:before="60" w:after="60"/>
              <w:jc w:val="both"/>
            </w:pPr>
            <w:r>
              <w:rPr>
                <w:b/>
                <w:bCs/>
              </w:rPr>
              <w:t xml:space="preserve">Conclusion: </w:t>
            </w:r>
            <w:r>
              <w:t>This literature review concludes that Low-Level Laser Therapy and Infrared Radiation Therap</w:t>
            </w:r>
            <w:r>
              <w:t xml:space="preserve">y are both useful in pain management and functional outcome improvement in patients with </w:t>
            </w:r>
            <w:proofErr w:type="spellStart"/>
            <w:r>
              <w:t>trapezitis</w:t>
            </w:r>
            <w:proofErr w:type="spellEnd"/>
            <w:r>
              <w:t>. Nonetheless, the absence of high-quality comparative studies does not allow conclusive findings on which modality is better. Additional randomized controll</w:t>
            </w:r>
            <w:r>
              <w:t>ed trials are encouraged to provide direct comparison of the two methods.</w:t>
            </w:r>
          </w:p>
        </w:tc>
      </w:tr>
    </w:tbl>
    <w:p w14:paraId="109BA8DD" w14:textId="77777777" w:rsidR="008C0624" w:rsidRDefault="00B6677F">
      <w:pPr>
        <w:spacing w:before="160" w:after="240"/>
      </w:pPr>
      <w:r>
        <w:rPr>
          <w:b/>
          <w:bCs/>
          <w:i/>
          <w:iCs/>
        </w:rPr>
        <w:t xml:space="preserve">Keywords: </w:t>
      </w:r>
      <w:r>
        <w:rPr>
          <w:i/>
          <w:iCs/>
        </w:rPr>
        <w:t xml:space="preserve">Laser Therapy, </w:t>
      </w:r>
      <w:proofErr w:type="spellStart"/>
      <w:r>
        <w:rPr>
          <w:i/>
          <w:iCs/>
        </w:rPr>
        <w:t>Trapezitis</w:t>
      </w:r>
      <w:proofErr w:type="spellEnd"/>
      <w:r>
        <w:rPr>
          <w:i/>
          <w:iCs/>
        </w:rPr>
        <w:t>, Infrared Radiation, VAS Scale, IT Professionals, Quality of Life.</w:t>
      </w:r>
    </w:p>
    <w:p w14:paraId="3EA9D99D" w14:textId="77777777" w:rsidR="008C0624" w:rsidRDefault="00B6677F">
      <w:pPr>
        <w:spacing w:before="240" w:after="120"/>
      </w:pPr>
      <w:r>
        <w:rPr>
          <w:b/>
          <w:bCs/>
          <w:caps/>
          <w:sz w:val="22"/>
          <w:szCs w:val="22"/>
        </w:rPr>
        <w:t>1. INTRODUCTION</w:t>
      </w:r>
    </w:p>
    <w:p w14:paraId="150E1FC6" w14:textId="6D22F784" w:rsidR="008C0624" w:rsidRDefault="00B6677F">
      <w:pPr>
        <w:spacing w:after="120"/>
        <w:jc w:val="both"/>
      </w:pPr>
      <w:proofErr w:type="spellStart"/>
      <w:r>
        <w:t>Trapezitis</w:t>
      </w:r>
      <w:proofErr w:type="spellEnd"/>
      <w:r>
        <w:t xml:space="preserve"> is a common musculoskeletal disease due to the inflammatory and degenerative changes in the upper trapezius muscle. These often occur along with myofascial trigger points.¹,²</w:t>
      </w:r>
      <w:r w:rsidR="001612DB">
        <w:t>,</w:t>
      </w:r>
      <w:r w:rsidR="001612DB" w:rsidRPr="00850655">
        <w:rPr>
          <w:highlight w:val="yellow"/>
          <w:vertAlign w:val="superscript"/>
        </w:rPr>
        <w:t>20</w:t>
      </w:r>
      <w:r>
        <w:t xml:space="preserve"> These trigger points develop due to prolonged postural stress, repetitive mic</w:t>
      </w:r>
      <w:r>
        <w:t xml:space="preserve">rotrauma, and maintained muscle overuse, leading to </w:t>
      </w:r>
      <w:proofErr w:type="spellStart"/>
      <w:r>
        <w:t>localised</w:t>
      </w:r>
      <w:proofErr w:type="spellEnd"/>
      <w:r>
        <w:t xml:space="preserve"> pain and functional limitation.¹,² The condition has a high prevalence among people performing prolonged work with computers, particularly IT professionals, wherein static sitting posture, conti</w:t>
      </w:r>
      <w:r>
        <w:t>nuous keyboard usage, and poor ergonomic support result in excessive load on the cervical and shoulder musculature.³,⁴</w:t>
      </w:r>
    </w:p>
    <w:p w14:paraId="59E5AA32" w14:textId="77777777" w:rsidR="008C0624" w:rsidRDefault="00B6677F">
      <w:pPr>
        <w:spacing w:after="120"/>
        <w:jc w:val="both"/>
      </w:pPr>
      <w:r>
        <w:t>Epidemiological investigations have estimated that work-related neck and shoulder disorders in computer users are between 45% and 70%, in</w:t>
      </w:r>
      <w:r>
        <w:t xml:space="preserve">dicating that </w:t>
      </w:r>
      <w:proofErr w:type="spellStart"/>
      <w:r>
        <w:t>trapezitis</w:t>
      </w:r>
      <w:proofErr w:type="spellEnd"/>
      <w:r>
        <w:t xml:space="preserve"> is a major occupational health problem.⁵,⁶ Long-term static contraction of the trapezius muscle leads to an intramuscular pressure increase, thereby reducing local blood flow, causing ischemia, accumulation of metabolic waste produ</w:t>
      </w:r>
      <w:r>
        <w:t xml:space="preserve">cts, and diminished oxygen supply to the muscle </w:t>
      </w:r>
      <w:proofErr w:type="spellStart"/>
      <w:r>
        <w:t>fibres</w:t>
      </w:r>
      <w:proofErr w:type="spellEnd"/>
      <w:r>
        <w:t xml:space="preserve">.⁷,⁸ These pathophysiological alterations lead to inflammation, increased muscle tone, pain </w:t>
      </w:r>
      <w:proofErr w:type="spellStart"/>
      <w:r>
        <w:t>sensitisation</w:t>
      </w:r>
      <w:proofErr w:type="spellEnd"/>
      <w:r>
        <w:t>, and reduced pressure pain threshold, hence impairing daily activities and work productivity.⁷,⁸</w:t>
      </w:r>
    </w:p>
    <w:p w14:paraId="5ABF3400" w14:textId="77777777" w:rsidR="008C0624" w:rsidRDefault="00B6677F">
      <w:pPr>
        <w:spacing w:after="120"/>
        <w:jc w:val="both"/>
      </w:pPr>
      <w:r>
        <w:lastRenderedPageBreak/>
        <w:t>Laser therapy [LLLT] basically targets the cells and stimulates mitochondrial activity, resulting in increased synthesis of adenosine triphosphate, promoting improved microcirculation and tissue regeneration.¹³,¹⁴ Clinical trials have shown significant im</w:t>
      </w:r>
      <w:r>
        <w:t>provements in pain intensity, muscle tenderness, pressure pain thresholds, cervical range of motion, and functional outcomes following Laser therapy in patients with upper trapezius trigger points.¹⁵,¹⁶ Despite increasing evidence demonstrating the effecti</w:t>
      </w:r>
      <w:r>
        <w:t xml:space="preserve">veness of this treatment, there is currently a lack of specific literature regarding the use of laser therapy for IT professionals with </w:t>
      </w:r>
      <w:proofErr w:type="spellStart"/>
      <w:r>
        <w:t>trapezitis</w:t>
      </w:r>
      <w:proofErr w:type="spellEnd"/>
      <w:r>
        <w:t>; thus, further research is required.¹⁷</w:t>
      </w:r>
    </w:p>
    <w:p w14:paraId="743ADD28" w14:textId="77777777" w:rsidR="008C0624" w:rsidRDefault="00B6677F">
      <w:pPr>
        <w:spacing w:after="120"/>
        <w:jc w:val="both"/>
      </w:pPr>
      <w:r>
        <w:t xml:space="preserve">Infrared rays cause superficial and subcutaneous hyperthermic effects </w:t>
      </w:r>
      <w:r>
        <w:t xml:space="preserve">that lead to vasodilation, increased circulatory flow, enhanced metabolic rates, and relaxation of muscles, hence providing relief from pain and stiffness. IRR, being simple, innocuous, and non-invasive, continues to find application in managing </w:t>
      </w:r>
      <w:proofErr w:type="gramStart"/>
      <w:r>
        <w:t>trapezitis</w:t>
      </w:r>
      <w:r>
        <w:t>.¹</w:t>
      </w:r>
      <w:proofErr w:type="gramEnd"/>
      <w:r>
        <w:t xml:space="preserve">⁸ Despite this, evidence regarding the efficacy of laser therapy in comparison to infrared radiation in terms of the relief of pain and improvement in quality of life in </w:t>
      </w:r>
      <w:proofErr w:type="spellStart"/>
      <w:r>
        <w:t>trapezitis</w:t>
      </w:r>
      <w:proofErr w:type="spellEnd"/>
      <w:r>
        <w:t xml:space="preserve"> among IT professionals remains insufficient, hence portraying the need fo</w:t>
      </w:r>
      <w:r>
        <w:t>r this current study.</w:t>
      </w:r>
    </w:p>
    <w:p w14:paraId="11433CB9" w14:textId="77777777" w:rsidR="008C0624" w:rsidRDefault="00B6677F">
      <w:pPr>
        <w:spacing w:before="200" w:after="80"/>
      </w:pPr>
      <w:r>
        <w:rPr>
          <w:b/>
          <w:bCs/>
          <w:sz w:val="22"/>
          <w:szCs w:val="22"/>
        </w:rPr>
        <w:t>Need of the Study</w:t>
      </w:r>
    </w:p>
    <w:p w14:paraId="5B7D3BFA" w14:textId="77777777" w:rsidR="008C0624" w:rsidRDefault="00B6677F">
      <w:pPr>
        <w:spacing w:after="120"/>
        <w:jc w:val="both"/>
      </w:pPr>
      <w:proofErr w:type="spellStart"/>
      <w:r>
        <w:t>Trapezitis</w:t>
      </w:r>
      <w:proofErr w:type="spellEnd"/>
      <w:r>
        <w:t xml:space="preserve"> is the inflammation of the trapezius muscle. There is an increase in the incidence of </w:t>
      </w:r>
      <w:proofErr w:type="spellStart"/>
      <w:r>
        <w:t>trapezitis</w:t>
      </w:r>
      <w:proofErr w:type="spellEnd"/>
      <w:r>
        <w:t xml:space="preserve"> in computer users who are more susceptible to upper trapezius tightness due to prolonged faulty posture, com</w:t>
      </w:r>
      <w:r>
        <w:t>puter and phone use, stress and anxiety, sleeping position, lack of exercise, stressful neck movements, and prolonged desk work. Trigger points in the trapezius muscle can cause pain, stiffness, and reduced functional ability, affecting work efficiency and</w:t>
      </w:r>
      <w:r>
        <w:t xml:space="preserve"> quality of life.</w:t>
      </w:r>
    </w:p>
    <w:p w14:paraId="6E72DD8E" w14:textId="77777777" w:rsidR="008C0624" w:rsidRDefault="00B6677F">
      <w:pPr>
        <w:spacing w:after="120"/>
        <w:jc w:val="both"/>
      </w:pPr>
      <w:r>
        <w:t xml:space="preserve">Both laser therapy and infrared radiation seem to be effective in reducing pain and treating </w:t>
      </w:r>
      <w:proofErr w:type="spellStart"/>
      <w:r>
        <w:t>trapezitis</w:t>
      </w:r>
      <w:proofErr w:type="spellEnd"/>
      <w:r>
        <w:t>, though there are no studies to prove the individual effectiveness of both techniques in direct comparison. Thus, the need of the stud</w:t>
      </w:r>
      <w:r>
        <w:t xml:space="preserve">y is to determine which is more effective between laser therapy versus infrared radiation in reducing pain and improving quality of life in </w:t>
      </w:r>
      <w:proofErr w:type="spellStart"/>
      <w:r>
        <w:t>trapezitis</w:t>
      </w:r>
      <w:proofErr w:type="spellEnd"/>
      <w:r>
        <w:t xml:space="preserve"> among IT Professionals.</w:t>
      </w:r>
    </w:p>
    <w:p w14:paraId="47AA7477" w14:textId="7AC1837A" w:rsidR="008C0624" w:rsidRDefault="00B6677F">
      <w:pPr>
        <w:spacing w:before="240" w:after="120"/>
      </w:pPr>
      <w:r>
        <w:rPr>
          <w:b/>
          <w:bCs/>
          <w:caps/>
          <w:sz w:val="22"/>
          <w:szCs w:val="22"/>
        </w:rPr>
        <w:t xml:space="preserve">2. MATERIAL AND METHODS </w:t>
      </w:r>
    </w:p>
    <w:p w14:paraId="7142D803" w14:textId="77777777" w:rsidR="008C0624" w:rsidRDefault="00B6677F">
      <w:pPr>
        <w:spacing w:before="200" w:after="80"/>
      </w:pPr>
      <w:r>
        <w:rPr>
          <w:b/>
          <w:bCs/>
          <w:sz w:val="22"/>
          <w:szCs w:val="22"/>
        </w:rPr>
        <w:t>Study Type</w:t>
      </w:r>
    </w:p>
    <w:p w14:paraId="2C65E2AD" w14:textId="77777777" w:rsidR="008C0624" w:rsidRDefault="00B6677F">
      <w:pPr>
        <w:spacing w:after="120"/>
        <w:jc w:val="both"/>
      </w:pPr>
      <w:r>
        <w:t xml:space="preserve">This narrative review was conducted based on </w:t>
      </w:r>
      <w:r>
        <w:t>PRISMA (Preferred Reporting Items for Systematic Reviews and Meta-analysis) guidelines.</w:t>
      </w:r>
    </w:p>
    <w:p w14:paraId="5BB5DCCA" w14:textId="77777777" w:rsidR="008C0624" w:rsidRDefault="00B6677F">
      <w:pPr>
        <w:spacing w:before="200" w:after="80"/>
      </w:pPr>
      <w:r>
        <w:rPr>
          <w:b/>
          <w:bCs/>
          <w:sz w:val="22"/>
          <w:szCs w:val="22"/>
        </w:rPr>
        <w:t>Search Strategy</w:t>
      </w:r>
    </w:p>
    <w:p w14:paraId="6AE41855" w14:textId="77777777" w:rsidR="008C0624" w:rsidRDefault="00B6677F">
      <w:pPr>
        <w:spacing w:after="120"/>
        <w:jc w:val="both"/>
      </w:pPr>
      <w:r>
        <w:t xml:space="preserve">The literature search was conducted using electronic databases such as PubMed, Google Scholar, ScienceDirect, Medline, ResearchGate, and </w:t>
      </w:r>
      <w:proofErr w:type="spellStart"/>
      <w:r>
        <w:t>PEDro</w:t>
      </w:r>
      <w:proofErr w:type="spellEnd"/>
      <w:r>
        <w:t>. The sear</w:t>
      </w:r>
      <w:r>
        <w:t xml:space="preserve">ches were developed to cover various studies that tested the effectiveness, mechanisms, and clinical outcome of Laser Therapy and Infrared Radiation in the management of </w:t>
      </w:r>
      <w:proofErr w:type="spellStart"/>
      <w:r>
        <w:t>trapezitis</w:t>
      </w:r>
      <w:proofErr w:type="spellEnd"/>
      <w:r>
        <w:t xml:space="preserve"> and other musculoskeletal pain disorders as a result of repetitive strain i</w:t>
      </w:r>
      <w:r>
        <w:t xml:space="preserve">njuries, primarily in people and computer professionals. Keywords and search phrases </w:t>
      </w:r>
      <w:proofErr w:type="spellStart"/>
      <w:r>
        <w:t>utilised</w:t>
      </w:r>
      <w:proofErr w:type="spellEnd"/>
      <w:r>
        <w:t xml:space="preserve"> included Laser Therapy [LLLT], </w:t>
      </w:r>
      <w:proofErr w:type="spellStart"/>
      <w:r>
        <w:t>Photobiomodulation</w:t>
      </w:r>
      <w:proofErr w:type="spellEnd"/>
      <w:r>
        <w:t xml:space="preserve">, Infrared Radiation Therapy, </w:t>
      </w:r>
      <w:proofErr w:type="spellStart"/>
      <w:r>
        <w:t>Trapezitis</w:t>
      </w:r>
      <w:proofErr w:type="spellEnd"/>
      <w:r>
        <w:t>, Neck and Shoulder Pain, Myofascial Trigger Points, Musculoskeletal Pain</w:t>
      </w:r>
      <w:r>
        <w:t>, and IT Professionals. Full-text English language studies that included Laser or Infrared Therapy application with the objectives being pain reduction and an improvement in quality of life were incorporated only. The number of identified research papers b</w:t>
      </w:r>
      <w:r>
        <w:t>ased on the described keywords is 40. Among them, following inclusion and exclusion criteria, 19 pertinent articles were located and chosen for analysis.</w:t>
      </w:r>
    </w:p>
    <w:p w14:paraId="4B8664BF" w14:textId="77777777" w:rsidR="008C0624" w:rsidRDefault="00B6677F">
      <w:pPr>
        <w:spacing w:before="200" w:after="80"/>
      </w:pPr>
      <w:r>
        <w:rPr>
          <w:b/>
          <w:bCs/>
          <w:sz w:val="22"/>
          <w:szCs w:val="22"/>
        </w:rPr>
        <w:t>Study Selection</w:t>
      </w:r>
    </w:p>
    <w:p w14:paraId="7DD3D491" w14:textId="77777777" w:rsidR="008C0624" w:rsidRDefault="00B6677F">
      <w:pPr>
        <w:spacing w:after="120"/>
        <w:jc w:val="both"/>
      </w:pPr>
      <w:r>
        <w:t xml:space="preserve">Overall, 19 articles were chosen and </w:t>
      </w:r>
      <w:proofErr w:type="spellStart"/>
      <w:r>
        <w:t>analysed</w:t>
      </w:r>
      <w:proofErr w:type="spellEnd"/>
      <w:r>
        <w:t xml:space="preserve"> according to predetermined inclusion and</w:t>
      </w:r>
      <w:r>
        <w:t xml:space="preserve"> exclusion criteria. The articles used covered the years 2014–2025 since recent articles present new evidence and detailed methodology. The articles included were all on the treatment of </w:t>
      </w:r>
      <w:proofErr w:type="spellStart"/>
      <w:r>
        <w:t>trapezitis</w:t>
      </w:r>
      <w:proofErr w:type="spellEnd"/>
      <w:r>
        <w:t>, neck pain, or upper trapezius myalgia by Laser Therapy [L</w:t>
      </w:r>
      <w:r>
        <w:t>LLT] and Infrared Radiation [IRR]. The chosen articles covered clinical outcomes, mechanistic processes, and the effectiveness of Laser Therapy [LLLT] and Infrared Radiation [IRR], especially in the reduction of pain, the enhancement of functions, and qual</w:t>
      </w:r>
      <w:r>
        <w:t>ity of life. Only full-text articles in English were considered.</w:t>
      </w:r>
    </w:p>
    <w:p w14:paraId="428EAF12" w14:textId="77777777" w:rsidR="008C0624" w:rsidRDefault="00B6677F">
      <w:pPr>
        <w:spacing w:before="200" w:after="80"/>
      </w:pPr>
      <w:r>
        <w:rPr>
          <w:b/>
          <w:bCs/>
          <w:sz w:val="22"/>
          <w:szCs w:val="22"/>
        </w:rPr>
        <w:t>Inclusion Criteria</w:t>
      </w:r>
    </w:p>
    <w:p w14:paraId="76DF0AB2" w14:textId="77777777" w:rsidR="008C0624" w:rsidRDefault="00B6677F">
      <w:pPr>
        <w:pStyle w:val="ListParagraph"/>
        <w:numPr>
          <w:ilvl w:val="0"/>
          <w:numId w:val="2"/>
        </w:numPr>
        <w:jc w:val="both"/>
      </w:pPr>
      <w:r>
        <w:t xml:space="preserve">Articles explaining Laser Therapy and Infrared Radiation (IRR) in </w:t>
      </w:r>
      <w:proofErr w:type="spellStart"/>
      <w:r>
        <w:t>trapezitis</w:t>
      </w:r>
      <w:proofErr w:type="spellEnd"/>
      <w:r>
        <w:t xml:space="preserve"> or musculoskeletal pain.</w:t>
      </w:r>
    </w:p>
    <w:p w14:paraId="65AA419A" w14:textId="77777777" w:rsidR="008C0624" w:rsidRDefault="00B6677F">
      <w:pPr>
        <w:pStyle w:val="ListParagraph"/>
        <w:numPr>
          <w:ilvl w:val="0"/>
          <w:numId w:val="2"/>
        </w:numPr>
        <w:jc w:val="both"/>
      </w:pPr>
      <w:r>
        <w:t>Articles published between 2014 and 2025.</w:t>
      </w:r>
    </w:p>
    <w:p w14:paraId="4FA3A35C" w14:textId="77777777" w:rsidR="008C0624" w:rsidRDefault="00B6677F">
      <w:pPr>
        <w:pStyle w:val="ListParagraph"/>
        <w:numPr>
          <w:ilvl w:val="0"/>
          <w:numId w:val="2"/>
        </w:numPr>
        <w:jc w:val="both"/>
      </w:pPr>
      <w:r>
        <w:t>Full-text articles.</w:t>
      </w:r>
    </w:p>
    <w:p w14:paraId="53BEE846" w14:textId="77777777" w:rsidR="008C0624" w:rsidRDefault="00B6677F">
      <w:pPr>
        <w:pStyle w:val="ListParagraph"/>
        <w:numPr>
          <w:ilvl w:val="0"/>
          <w:numId w:val="2"/>
        </w:numPr>
        <w:jc w:val="both"/>
      </w:pPr>
      <w:r>
        <w:t>Articles</w:t>
      </w:r>
      <w:r>
        <w:t xml:space="preserve"> published in English.</w:t>
      </w:r>
    </w:p>
    <w:p w14:paraId="5DE195D4" w14:textId="77777777" w:rsidR="008C0624" w:rsidRDefault="00B6677F">
      <w:pPr>
        <w:spacing w:before="200" w:after="80"/>
      </w:pPr>
      <w:r>
        <w:rPr>
          <w:b/>
          <w:bCs/>
          <w:sz w:val="22"/>
          <w:szCs w:val="22"/>
        </w:rPr>
        <w:lastRenderedPageBreak/>
        <w:t>Exclusion Criteria</w:t>
      </w:r>
    </w:p>
    <w:p w14:paraId="323DBC09" w14:textId="77777777" w:rsidR="008C0624" w:rsidRDefault="00B6677F">
      <w:pPr>
        <w:pStyle w:val="ListParagraph"/>
        <w:numPr>
          <w:ilvl w:val="0"/>
          <w:numId w:val="2"/>
        </w:numPr>
        <w:jc w:val="both"/>
      </w:pPr>
      <w:r>
        <w:t>Articles published before 2014.</w:t>
      </w:r>
    </w:p>
    <w:p w14:paraId="05636CD4" w14:textId="77777777" w:rsidR="008C0624" w:rsidRDefault="00B6677F">
      <w:pPr>
        <w:pStyle w:val="ListParagraph"/>
        <w:numPr>
          <w:ilvl w:val="0"/>
          <w:numId w:val="2"/>
        </w:numPr>
        <w:jc w:val="both"/>
      </w:pPr>
      <w:r>
        <w:t>Articles explaining surgical interventions.</w:t>
      </w:r>
    </w:p>
    <w:p w14:paraId="5252C666" w14:textId="77777777" w:rsidR="008C0624" w:rsidRDefault="00B6677F">
      <w:pPr>
        <w:pStyle w:val="ListParagraph"/>
        <w:numPr>
          <w:ilvl w:val="0"/>
          <w:numId w:val="2"/>
        </w:numPr>
        <w:jc w:val="both"/>
      </w:pPr>
      <w:r>
        <w:t xml:space="preserve">Articles not related to Laser Therapy or Infrared Radiation in </w:t>
      </w:r>
      <w:proofErr w:type="spellStart"/>
      <w:r>
        <w:t>trapezitis</w:t>
      </w:r>
      <w:proofErr w:type="spellEnd"/>
      <w:r>
        <w:t>.</w:t>
      </w:r>
    </w:p>
    <w:p w14:paraId="4C921889" w14:textId="77777777" w:rsidR="008C0624" w:rsidRDefault="00B6677F">
      <w:pPr>
        <w:spacing w:before="240" w:after="120"/>
      </w:pPr>
      <w:r>
        <w:rPr>
          <w:b/>
          <w:bCs/>
          <w:caps/>
          <w:sz w:val="22"/>
          <w:szCs w:val="22"/>
        </w:rPr>
        <w:t>3. RESULTS AND DISCUSSION</w:t>
      </w:r>
    </w:p>
    <w:p w14:paraId="1BC425AD" w14:textId="77777777" w:rsidR="008C0624" w:rsidRDefault="00B6677F">
      <w:pPr>
        <w:spacing w:after="120"/>
        <w:jc w:val="both"/>
      </w:pPr>
      <w:r>
        <w:t>One hundred and twelve studies were f</w:t>
      </w:r>
      <w:r>
        <w:t>irst retrieved. Upon relevancy and duplication screening, 40 full-text articles were evaluated on the basis of inclusion and exclusion criteria. Lastly, 19 articles passed the inclusion criteria and were incorporated. All papers indicated that laser treatm</w:t>
      </w:r>
      <w:r>
        <w:t xml:space="preserve">ent and Infrared Radiation can be used successfully to manage pain and enhance quality of life among IT professionals with </w:t>
      </w:r>
      <w:proofErr w:type="spellStart"/>
      <w:r>
        <w:t>trapezitis</w:t>
      </w:r>
      <w:proofErr w:type="spellEnd"/>
      <w:r>
        <w:t xml:space="preserve">. Some studies demonstrated greater improvement in pain reduction and functional outcomes with laser therapy, while others </w:t>
      </w:r>
      <w:r>
        <w:t>revealed better immediate muscle relaxation with IRR. No study has directly compared the two modalities exclusively among IT professionals. Existing evidence based on related literature suggests that both may be useful in managing musculoskeletal pain, wit</w:t>
      </w:r>
      <w:r>
        <w:t>h laser therapy showing more sustained therapeutic benefits.</w:t>
      </w:r>
    </w:p>
    <w:p w14:paraId="4EE61286" w14:textId="77777777" w:rsidR="008C0624" w:rsidRDefault="00B6677F">
      <w:pPr>
        <w:spacing w:before="200" w:after="100"/>
      </w:pPr>
      <w:r>
        <w:rPr>
          <w:b/>
          <w:bCs/>
        </w:rPr>
        <w:t xml:space="preserve">Table 1. Summary of Reviewed Studies on Laser Therapy and Infrared Radiation in </w:t>
      </w:r>
      <w:proofErr w:type="spellStart"/>
      <w:r>
        <w:rPr>
          <w:b/>
          <w:bCs/>
        </w:rPr>
        <w:t>Trapezitis</w:t>
      </w:r>
      <w:proofErr w:type="spellEnd"/>
    </w:p>
    <w:tbl>
      <w:tblPr>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344"/>
        <w:gridCol w:w="1231"/>
        <w:gridCol w:w="1231"/>
        <w:gridCol w:w="1790"/>
        <w:gridCol w:w="2014"/>
        <w:gridCol w:w="1790"/>
      </w:tblGrid>
      <w:tr w:rsidR="008C0624" w14:paraId="7E43DC59" w14:textId="77777777">
        <w:trPr>
          <w:tblHeader/>
        </w:trPr>
        <w:tc>
          <w:tcPr>
            <w:tcW w:w="12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80" w:type="dxa"/>
              <w:bottom w:w="60" w:type="dxa"/>
              <w:right w:w="80" w:type="dxa"/>
            </w:tcMar>
          </w:tcPr>
          <w:p w14:paraId="6B616CC1" w14:textId="77777777" w:rsidR="008C0624" w:rsidRDefault="00B6677F">
            <w:r>
              <w:rPr>
                <w:b/>
                <w:bCs/>
                <w:sz w:val="16"/>
                <w:szCs w:val="16"/>
              </w:rPr>
              <w:t>Author</w:t>
            </w:r>
          </w:p>
        </w:tc>
        <w:tc>
          <w:tcPr>
            <w:tcW w:w="11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80" w:type="dxa"/>
              <w:bottom w:w="60" w:type="dxa"/>
              <w:right w:w="80" w:type="dxa"/>
            </w:tcMar>
          </w:tcPr>
          <w:p w14:paraId="13960C4C" w14:textId="77777777" w:rsidR="008C0624" w:rsidRDefault="00B6677F">
            <w:r>
              <w:rPr>
                <w:b/>
                <w:bCs/>
                <w:sz w:val="16"/>
                <w:szCs w:val="16"/>
              </w:rPr>
              <w:t>Study Design</w:t>
            </w:r>
          </w:p>
        </w:tc>
        <w:tc>
          <w:tcPr>
            <w:tcW w:w="11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80" w:type="dxa"/>
              <w:bottom w:w="60" w:type="dxa"/>
              <w:right w:w="80" w:type="dxa"/>
            </w:tcMar>
          </w:tcPr>
          <w:p w14:paraId="7E626D89" w14:textId="77777777" w:rsidR="008C0624" w:rsidRDefault="00B6677F">
            <w:r>
              <w:rPr>
                <w:b/>
                <w:bCs/>
                <w:sz w:val="16"/>
                <w:szCs w:val="16"/>
              </w:rPr>
              <w:t>Participants</w:t>
            </w:r>
          </w:p>
        </w:tc>
        <w:tc>
          <w:tcPr>
            <w:tcW w:w="16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80" w:type="dxa"/>
              <w:bottom w:w="60" w:type="dxa"/>
              <w:right w:w="80" w:type="dxa"/>
            </w:tcMar>
          </w:tcPr>
          <w:p w14:paraId="21112E3D" w14:textId="77777777" w:rsidR="008C0624" w:rsidRDefault="00B6677F">
            <w:r>
              <w:rPr>
                <w:b/>
                <w:bCs/>
                <w:sz w:val="16"/>
                <w:szCs w:val="16"/>
              </w:rPr>
              <w:t>Objective of the Study</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80" w:type="dxa"/>
              <w:bottom w:w="60" w:type="dxa"/>
              <w:right w:w="80" w:type="dxa"/>
            </w:tcMar>
          </w:tcPr>
          <w:p w14:paraId="2B278B3D" w14:textId="77777777" w:rsidR="008C0624" w:rsidRDefault="00B6677F">
            <w:r>
              <w:rPr>
                <w:b/>
                <w:bCs/>
                <w:sz w:val="16"/>
                <w:szCs w:val="16"/>
              </w:rPr>
              <w:t>Results</w:t>
            </w:r>
          </w:p>
        </w:tc>
        <w:tc>
          <w:tcPr>
            <w:tcW w:w="1600" w:type="dxa"/>
            <w:tcBorders>
              <w:top w:val="single" w:sz="4" w:space="0" w:color="000000"/>
              <w:left w:val="single" w:sz="4" w:space="0" w:color="000000"/>
              <w:bottom w:val="single" w:sz="4" w:space="0" w:color="000000"/>
              <w:right w:val="single" w:sz="4" w:space="0" w:color="000000"/>
            </w:tcBorders>
            <w:shd w:val="clear" w:color="auto" w:fill="D9D9D9"/>
            <w:tcMar>
              <w:top w:w="60" w:type="dxa"/>
              <w:left w:w="80" w:type="dxa"/>
              <w:bottom w:w="60" w:type="dxa"/>
              <w:right w:w="80" w:type="dxa"/>
            </w:tcMar>
          </w:tcPr>
          <w:p w14:paraId="27157C07" w14:textId="77777777" w:rsidR="008C0624" w:rsidRDefault="00B6677F">
            <w:r>
              <w:rPr>
                <w:b/>
                <w:bCs/>
                <w:sz w:val="16"/>
                <w:szCs w:val="16"/>
              </w:rPr>
              <w:t>Conclusion</w:t>
            </w:r>
          </w:p>
        </w:tc>
      </w:tr>
      <w:tr w:rsidR="008C0624" w14:paraId="4A951FF1"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C69514C" w14:textId="77777777" w:rsidR="008C0624" w:rsidRDefault="00B6677F">
            <w:r>
              <w:rPr>
                <w:sz w:val="16"/>
                <w:szCs w:val="16"/>
              </w:rPr>
              <w:t xml:space="preserve">Pooja K, Rekha, Saravanan, </w:t>
            </w:r>
            <w:r>
              <w:rPr>
                <w:sz w:val="16"/>
                <w:szCs w:val="16"/>
              </w:rPr>
              <w:t>2024</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F6099F7" w14:textId="77777777" w:rsidR="008C0624" w:rsidRDefault="00B6677F">
            <w:r>
              <w:rPr>
                <w:sz w:val="16"/>
                <w:szCs w:val="16"/>
              </w:rPr>
              <w:t>Experimental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7FF6BE6" w14:textId="77777777" w:rsidR="008C0624" w:rsidRDefault="00B6677F">
            <w:r>
              <w:rPr>
                <w:sz w:val="16"/>
                <w:szCs w:val="16"/>
              </w:rPr>
              <w:t xml:space="preserve">322 subjects with upper </w:t>
            </w:r>
            <w:proofErr w:type="spellStart"/>
            <w:r>
              <w:rPr>
                <w:sz w:val="16"/>
                <w:szCs w:val="16"/>
              </w:rPr>
              <w:t>trapezitis</w:t>
            </w:r>
            <w:proofErr w:type="spellEnd"/>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CDB4839" w14:textId="77777777" w:rsidR="008C0624" w:rsidRDefault="00B6677F">
            <w:r>
              <w:rPr>
                <w:sz w:val="16"/>
                <w:szCs w:val="16"/>
              </w:rPr>
              <w:t xml:space="preserve">To compare the effectiveness of Ultrasound Therapy (UST) vs Low-Level Laser Therapy (LLLT), both combined with </w:t>
            </w:r>
            <w:proofErr w:type="spellStart"/>
            <w:r>
              <w:rPr>
                <w:sz w:val="16"/>
                <w:szCs w:val="16"/>
              </w:rPr>
              <w:t>cryo</w:t>
            </w:r>
            <w:proofErr w:type="spellEnd"/>
            <w:r>
              <w:rPr>
                <w:sz w:val="16"/>
                <w:szCs w:val="16"/>
              </w:rPr>
              <w:t xml:space="preserve"> stretch therapy, in reducing pain and disability in upper </w:t>
            </w:r>
            <w:proofErr w:type="spellStart"/>
            <w:r>
              <w:rPr>
                <w:sz w:val="16"/>
                <w:szCs w:val="16"/>
              </w:rPr>
              <w:t>trapezitis</w:t>
            </w:r>
            <w:proofErr w:type="spellEnd"/>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36E7B51" w14:textId="77777777" w:rsidR="008C0624" w:rsidRDefault="00B6677F">
            <w:r>
              <w:rPr>
                <w:sz w:val="16"/>
                <w:szCs w:val="16"/>
              </w:rPr>
              <w:t xml:space="preserve">Both groups </w:t>
            </w:r>
            <w:r>
              <w:rPr>
                <w:sz w:val="16"/>
                <w:szCs w:val="16"/>
              </w:rPr>
              <w:t xml:space="preserve">showed improvement in pain and disability (NPRS and NDI). However, Group B (UST + </w:t>
            </w:r>
            <w:proofErr w:type="spellStart"/>
            <w:r>
              <w:rPr>
                <w:sz w:val="16"/>
                <w:szCs w:val="16"/>
              </w:rPr>
              <w:t>cryo</w:t>
            </w:r>
            <w:proofErr w:type="spellEnd"/>
            <w:r>
              <w:rPr>
                <w:sz w:val="16"/>
                <w:szCs w:val="16"/>
              </w:rPr>
              <w:t xml:space="preserve"> stretch) showed greater reduction in pain intensity and disability compared to Group A (LLLT + </w:t>
            </w:r>
            <w:proofErr w:type="spellStart"/>
            <w:r>
              <w:rPr>
                <w:sz w:val="16"/>
                <w:szCs w:val="16"/>
              </w:rPr>
              <w:t>cryo</w:t>
            </w:r>
            <w:proofErr w:type="spellEnd"/>
            <w:r>
              <w:rPr>
                <w:sz w:val="16"/>
                <w:szCs w:val="16"/>
              </w:rPr>
              <w:t xml:space="preserve"> stretch)</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07D8646" w14:textId="77777777" w:rsidR="008C0624" w:rsidRDefault="00B6677F">
            <w:r>
              <w:rPr>
                <w:sz w:val="16"/>
                <w:szCs w:val="16"/>
              </w:rPr>
              <w:t xml:space="preserve">UST combined with </w:t>
            </w:r>
            <w:proofErr w:type="spellStart"/>
            <w:r>
              <w:rPr>
                <w:sz w:val="16"/>
                <w:szCs w:val="16"/>
              </w:rPr>
              <w:t>cryo</w:t>
            </w:r>
            <w:proofErr w:type="spellEnd"/>
            <w:r>
              <w:rPr>
                <w:sz w:val="16"/>
                <w:szCs w:val="16"/>
              </w:rPr>
              <w:t xml:space="preserve"> stretch therapy is significantly more</w:t>
            </w:r>
            <w:r>
              <w:rPr>
                <w:sz w:val="16"/>
                <w:szCs w:val="16"/>
              </w:rPr>
              <w:t xml:space="preserve"> effective than LLLT with </w:t>
            </w:r>
            <w:proofErr w:type="spellStart"/>
            <w:r>
              <w:rPr>
                <w:sz w:val="16"/>
                <w:szCs w:val="16"/>
              </w:rPr>
              <w:t>cryo</w:t>
            </w:r>
            <w:proofErr w:type="spellEnd"/>
            <w:r>
              <w:rPr>
                <w:sz w:val="16"/>
                <w:szCs w:val="16"/>
              </w:rPr>
              <w:t xml:space="preserve"> stretch therapy in reducing pain and disability in patients with upper </w:t>
            </w:r>
            <w:proofErr w:type="spellStart"/>
            <w:r>
              <w:rPr>
                <w:sz w:val="16"/>
                <w:szCs w:val="16"/>
              </w:rPr>
              <w:t>trapezitis</w:t>
            </w:r>
            <w:proofErr w:type="spellEnd"/>
          </w:p>
        </w:tc>
      </w:tr>
      <w:tr w:rsidR="008C0624" w14:paraId="061C1F70"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5F74BB2" w14:textId="77777777" w:rsidR="008C0624" w:rsidRPr="001612DB" w:rsidRDefault="00B6677F">
            <w:pPr>
              <w:rPr>
                <w:lang w:val="es-US"/>
              </w:rPr>
            </w:pPr>
            <w:proofErr w:type="spellStart"/>
            <w:r w:rsidRPr="001612DB">
              <w:rPr>
                <w:sz w:val="16"/>
                <w:szCs w:val="16"/>
                <w:lang w:val="es-US"/>
              </w:rPr>
              <w:t>Dr</w:t>
            </w:r>
            <w:proofErr w:type="spellEnd"/>
            <w:r w:rsidRPr="001612DB">
              <w:rPr>
                <w:sz w:val="16"/>
                <w:szCs w:val="16"/>
                <w:lang w:val="es-US"/>
              </w:rPr>
              <w:t xml:space="preserve"> G. </w:t>
            </w:r>
            <w:proofErr w:type="spellStart"/>
            <w:r w:rsidRPr="001612DB">
              <w:rPr>
                <w:sz w:val="16"/>
                <w:szCs w:val="16"/>
                <w:lang w:val="es-US"/>
              </w:rPr>
              <w:t>Lakshmi</w:t>
            </w:r>
            <w:proofErr w:type="spellEnd"/>
            <w:r w:rsidRPr="001612DB">
              <w:rPr>
                <w:sz w:val="16"/>
                <w:szCs w:val="16"/>
                <w:lang w:val="es-US"/>
              </w:rPr>
              <w:t xml:space="preserve"> </w:t>
            </w:r>
            <w:proofErr w:type="spellStart"/>
            <w:r w:rsidRPr="001612DB">
              <w:rPr>
                <w:sz w:val="16"/>
                <w:szCs w:val="16"/>
                <w:lang w:val="es-US"/>
              </w:rPr>
              <w:t>Manasa</w:t>
            </w:r>
            <w:proofErr w:type="spellEnd"/>
            <w:r w:rsidRPr="001612DB">
              <w:rPr>
                <w:sz w:val="16"/>
                <w:szCs w:val="16"/>
                <w:lang w:val="es-US"/>
              </w:rPr>
              <w:t xml:space="preserve">*, </w:t>
            </w:r>
            <w:proofErr w:type="spellStart"/>
            <w:r w:rsidRPr="001612DB">
              <w:rPr>
                <w:sz w:val="16"/>
                <w:szCs w:val="16"/>
                <w:lang w:val="es-US"/>
              </w:rPr>
              <w:t>Dr</w:t>
            </w:r>
            <w:proofErr w:type="spellEnd"/>
            <w:r w:rsidRPr="001612DB">
              <w:rPr>
                <w:sz w:val="16"/>
                <w:szCs w:val="16"/>
                <w:lang w:val="es-US"/>
              </w:rPr>
              <w:t xml:space="preserve"> </w:t>
            </w:r>
            <w:proofErr w:type="spellStart"/>
            <w:r w:rsidRPr="001612DB">
              <w:rPr>
                <w:sz w:val="16"/>
                <w:szCs w:val="16"/>
                <w:lang w:val="es-US"/>
              </w:rPr>
              <w:t>Senthil</w:t>
            </w:r>
            <w:proofErr w:type="spellEnd"/>
            <w:r w:rsidRPr="001612DB">
              <w:rPr>
                <w:sz w:val="16"/>
                <w:szCs w:val="16"/>
                <w:lang w:val="es-US"/>
              </w:rPr>
              <w:t xml:space="preserve"> Kumar </w:t>
            </w:r>
            <w:proofErr w:type="spellStart"/>
            <w:r w:rsidRPr="001612DB">
              <w:rPr>
                <w:sz w:val="16"/>
                <w:szCs w:val="16"/>
                <w:lang w:val="es-US"/>
              </w:rPr>
              <w:t>Etal</w:t>
            </w:r>
            <w:proofErr w:type="spellEnd"/>
            <w:r w:rsidRPr="001612DB">
              <w:rPr>
                <w:sz w:val="16"/>
                <w:szCs w:val="16"/>
                <w:lang w:val="es-US"/>
              </w:rPr>
              <w:t>. 2024</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B1FE221" w14:textId="77777777" w:rsidR="008C0624" w:rsidRDefault="00B6677F">
            <w:proofErr w:type="spellStart"/>
            <w:r>
              <w:rPr>
                <w:sz w:val="16"/>
                <w:szCs w:val="16"/>
              </w:rPr>
              <w:t>Randomised</w:t>
            </w:r>
            <w:proofErr w:type="spellEnd"/>
            <w:r>
              <w:rPr>
                <w:sz w:val="16"/>
                <w:szCs w:val="16"/>
              </w:rPr>
              <w:t xml:space="preserve"> Comparative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132C622" w14:textId="77777777" w:rsidR="008C0624" w:rsidRDefault="00B6677F">
            <w:r>
              <w:rPr>
                <w:sz w:val="16"/>
                <w:szCs w:val="16"/>
              </w:rPr>
              <w:t xml:space="preserve">30 patients with unilateral upper </w:t>
            </w:r>
            <w:proofErr w:type="spellStart"/>
            <w:r>
              <w:rPr>
                <w:sz w:val="16"/>
                <w:szCs w:val="16"/>
              </w:rPr>
              <w:t>trapezitis</w:t>
            </w:r>
            <w:proofErr w:type="spellEnd"/>
            <w:r>
              <w:rPr>
                <w:sz w:val="16"/>
                <w:szCs w:val="16"/>
              </w:rPr>
              <w:t xml:space="preserve"> with trigger points (15 in each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3E7DE64" w14:textId="77777777" w:rsidR="008C0624" w:rsidRDefault="00B6677F">
            <w:r>
              <w:rPr>
                <w:sz w:val="16"/>
                <w:szCs w:val="16"/>
              </w:rPr>
              <w:t xml:space="preserve">To compare the effectiveness of Laser Therapy + </w:t>
            </w:r>
            <w:proofErr w:type="spellStart"/>
            <w:r>
              <w:rPr>
                <w:sz w:val="16"/>
                <w:szCs w:val="16"/>
              </w:rPr>
              <w:t>Kinesiotaping</w:t>
            </w:r>
            <w:proofErr w:type="spellEnd"/>
            <w:r>
              <w:rPr>
                <w:sz w:val="16"/>
                <w:szCs w:val="16"/>
              </w:rPr>
              <w:t xml:space="preserve"> versus Ultrasound Therapy + </w:t>
            </w:r>
            <w:proofErr w:type="spellStart"/>
            <w:r>
              <w:rPr>
                <w:sz w:val="16"/>
                <w:szCs w:val="16"/>
              </w:rPr>
              <w:t>Kinesiotaping</w:t>
            </w:r>
            <w:proofErr w:type="spellEnd"/>
            <w:r>
              <w:rPr>
                <w:sz w:val="16"/>
                <w:szCs w:val="16"/>
              </w:rPr>
              <w:t xml:space="preserve"> in reducing pain and improving cervical range of motion (ROM)</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14B8C94" w14:textId="77777777" w:rsidR="008C0624" w:rsidRDefault="00B6677F">
            <w:r>
              <w:rPr>
                <w:sz w:val="16"/>
                <w:szCs w:val="16"/>
              </w:rPr>
              <w:t>Both groups showed reductions in pain and improvem</w:t>
            </w:r>
            <w:r>
              <w:rPr>
                <w:sz w:val="16"/>
                <w:szCs w:val="16"/>
              </w:rPr>
              <w:t xml:space="preserve">ents in cervical ROM after 6 days of treatment. However, Group A (Laser + </w:t>
            </w:r>
            <w:proofErr w:type="spellStart"/>
            <w:r>
              <w:rPr>
                <w:sz w:val="16"/>
                <w:szCs w:val="16"/>
              </w:rPr>
              <w:t>Kinesiotaping</w:t>
            </w:r>
            <w:proofErr w:type="spellEnd"/>
            <w:r>
              <w:rPr>
                <w:sz w:val="16"/>
                <w:szCs w:val="16"/>
              </w:rPr>
              <w:t xml:space="preserve">) showed greater improvement compared to Group B (Ultrasound + </w:t>
            </w:r>
            <w:proofErr w:type="spellStart"/>
            <w:r>
              <w:rPr>
                <w:sz w:val="16"/>
                <w:szCs w:val="16"/>
              </w:rPr>
              <w:t>Kinesiotaping</w:t>
            </w:r>
            <w:proofErr w:type="spellEnd"/>
            <w:r>
              <w:rPr>
                <w:sz w:val="16"/>
                <w:szCs w:val="16"/>
              </w:rPr>
              <w:t>)</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A5CD31E" w14:textId="77777777" w:rsidR="008C0624" w:rsidRDefault="00B6677F">
            <w:r>
              <w:rPr>
                <w:sz w:val="16"/>
                <w:szCs w:val="16"/>
              </w:rPr>
              <w:t xml:space="preserve">Laser therapy combined with </w:t>
            </w:r>
            <w:proofErr w:type="spellStart"/>
            <w:r>
              <w:rPr>
                <w:sz w:val="16"/>
                <w:szCs w:val="16"/>
              </w:rPr>
              <w:t>Kinesiotaping</w:t>
            </w:r>
            <w:proofErr w:type="spellEnd"/>
            <w:r>
              <w:rPr>
                <w:sz w:val="16"/>
                <w:szCs w:val="16"/>
              </w:rPr>
              <w:t xml:space="preserve"> is more effective than Ultrasound therapy with </w:t>
            </w:r>
            <w:proofErr w:type="spellStart"/>
            <w:r>
              <w:rPr>
                <w:sz w:val="16"/>
                <w:szCs w:val="16"/>
              </w:rPr>
              <w:t>Ki</w:t>
            </w:r>
            <w:r>
              <w:rPr>
                <w:sz w:val="16"/>
                <w:szCs w:val="16"/>
              </w:rPr>
              <w:t>nesiotaping</w:t>
            </w:r>
            <w:proofErr w:type="spellEnd"/>
            <w:r>
              <w:rPr>
                <w:sz w:val="16"/>
                <w:szCs w:val="16"/>
              </w:rPr>
              <w:t xml:space="preserve"> in reducing pain and improving cervical ROM in unilateral upper </w:t>
            </w:r>
            <w:proofErr w:type="spellStart"/>
            <w:r>
              <w:rPr>
                <w:sz w:val="16"/>
                <w:szCs w:val="16"/>
              </w:rPr>
              <w:t>trapezitis</w:t>
            </w:r>
            <w:proofErr w:type="spellEnd"/>
            <w:r>
              <w:rPr>
                <w:sz w:val="16"/>
                <w:szCs w:val="16"/>
              </w:rPr>
              <w:t xml:space="preserve"> patients</w:t>
            </w:r>
          </w:p>
        </w:tc>
      </w:tr>
      <w:tr w:rsidR="008C0624" w14:paraId="55459BB5"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FEEB0A0" w14:textId="77777777" w:rsidR="008C0624" w:rsidRPr="001612DB" w:rsidRDefault="00B6677F">
            <w:pPr>
              <w:rPr>
                <w:lang w:val="es-US"/>
              </w:rPr>
            </w:pPr>
            <w:r w:rsidRPr="001612DB">
              <w:rPr>
                <w:sz w:val="16"/>
                <w:szCs w:val="16"/>
                <w:lang w:val="es-US"/>
              </w:rPr>
              <w:t>Hernán Andrés de la Barra Ortiz 2023</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2FAD906" w14:textId="77777777" w:rsidR="008C0624" w:rsidRDefault="00B6677F">
            <w:r>
              <w:rPr>
                <w:sz w:val="16"/>
                <w:szCs w:val="16"/>
              </w:rPr>
              <w:t>Experimental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C64680F" w14:textId="77777777" w:rsidR="008C0624" w:rsidRDefault="00B6677F">
            <w:r>
              <w:rPr>
                <w:sz w:val="16"/>
                <w:szCs w:val="16"/>
              </w:rPr>
              <w:t>Patients with chronic non-specific neck pain were divided into two group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2F90016" w14:textId="77777777" w:rsidR="008C0624" w:rsidRDefault="00B6677F">
            <w:r>
              <w:rPr>
                <w:sz w:val="16"/>
                <w:szCs w:val="16"/>
              </w:rPr>
              <w:t>To evaluate the effectiveness</w:t>
            </w:r>
            <w:r>
              <w:rPr>
                <w:sz w:val="16"/>
                <w:szCs w:val="16"/>
              </w:rPr>
              <w:t xml:space="preserve"> of High-Intensity Laser Therapy (HILT) combined with stretching exercises compared to sham HILT with stretching exercise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585277C" w14:textId="77777777" w:rsidR="008C0624" w:rsidRDefault="00B6677F">
            <w:r>
              <w:rPr>
                <w:sz w:val="16"/>
                <w:szCs w:val="16"/>
              </w:rPr>
              <w:t xml:space="preserve">The HILT group showed a significant reduction in pain intensity (at rest and movement), increased pain pressure threshold, improved </w:t>
            </w:r>
            <w:r>
              <w:rPr>
                <w:sz w:val="16"/>
                <w:szCs w:val="16"/>
              </w:rPr>
              <w:t>neck ROM, and reduced disability compared to the sham group. Improvements were observed post-treatment and at 12-week follow-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0486B34" w14:textId="77777777" w:rsidR="008C0624" w:rsidRDefault="00B6677F">
            <w:r>
              <w:rPr>
                <w:sz w:val="16"/>
                <w:szCs w:val="16"/>
              </w:rPr>
              <w:t>High-Intensity Laser Therapy combined with stretching exercises is effective in reducing pain and improving function in patients</w:t>
            </w:r>
            <w:r>
              <w:rPr>
                <w:sz w:val="16"/>
                <w:szCs w:val="16"/>
              </w:rPr>
              <w:t xml:space="preserve"> with chronic nonspecific neck pain</w:t>
            </w:r>
          </w:p>
        </w:tc>
      </w:tr>
      <w:tr w:rsidR="008C0624" w14:paraId="7062D823"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A734538" w14:textId="77777777" w:rsidR="008C0624" w:rsidRDefault="00B6677F">
            <w:r>
              <w:rPr>
                <w:sz w:val="16"/>
                <w:szCs w:val="16"/>
              </w:rPr>
              <w:t>Mohammad Reza Ansari, MD, 2022</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33366B5" w14:textId="77777777" w:rsidR="008C0624" w:rsidRDefault="00B6677F">
            <w:proofErr w:type="spellStart"/>
            <w:r>
              <w:rPr>
                <w:sz w:val="16"/>
                <w:szCs w:val="16"/>
              </w:rPr>
              <w:t>Randomised</w:t>
            </w:r>
            <w:proofErr w:type="spellEnd"/>
            <w:r>
              <w:rPr>
                <w:sz w:val="16"/>
                <w:szCs w:val="16"/>
              </w:rPr>
              <w:t xml:space="preserve"> Clinical Trial</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5F82723" w14:textId="77777777" w:rsidR="008C0624" w:rsidRDefault="00B6677F">
            <w:r>
              <w:rPr>
                <w:sz w:val="16"/>
                <w:szCs w:val="16"/>
              </w:rPr>
              <w:t>80 patients with upper trapezius myofascial trigger point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C024D71" w14:textId="77777777" w:rsidR="008C0624" w:rsidRDefault="00B6677F">
            <w:r>
              <w:rPr>
                <w:sz w:val="16"/>
                <w:szCs w:val="16"/>
              </w:rPr>
              <w:t>To compare the effectiveness of Low-Level Laser Therapy (LLLT), Dry Needling (DN), and Exercise Therapy</w:t>
            </w:r>
            <w:r>
              <w:rPr>
                <w:sz w:val="16"/>
                <w:szCs w:val="16"/>
              </w:rPr>
              <w:t xml:space="preserve"> in reducing pain and improving function</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F61DF2F" w14:textId="77777777" w:rsidR="008C0624" w:rsidRDefault="00B6677F">
            <w:r>
              <w:rPr>
                <w:sz w:val="16"/>
                <w:szCs w:val="16"/>
              </w:rPr>
              <w:t>Both LLLT and DN showed significant improvement in pain (VAS) and function (NDI, SPADI) compared to exercise alone. No significant difference was found between LLLT and DN (p &gt; 0.05)</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8BC06EF" w14:textId="77777777" w:rsidR="008C0624" w:rsidRDefault="00B6677F">
            <w:r>
              <w:rPr>
                <w:sz w:val="16"/>
                <w:szCs w:val="16"/>
              </w:rPr>
              <w:t>LLLT and Dry Needling are effect</w:t>
            </w:r>
            <w:r>
              <w:rPr>
                <w:sz w:val="16"/>
                <w:szCs w:val="16"/>
              </w:rPr>
              <w:t>ive short-term interventions for reducing pain and improving function in upper trapezius myofascial pain</w:t>
            </w:r>
          </w:p>
        </w:tc>
      </w:tr>
      <w:tr w:rsidR="008C0624" w14:paraId="1B51EE62"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B0AA456" w14:textId="77777777" w:rsidR="008C0624" w:rsidRDefault="00B6677F">
            <w:r>
              <w:rPr>
                <w:sz w:val="16"/>
                <w:szCs w:val="16"/>
              </w:rPr>
              <w:t>bin Abraham Mammen, Deepak S Hegde 2022</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24F4732" w14:textId="77777777" w:rsidR="008C0624" w:rsidRDefault="00B6677F">
            <w:r>
              <w:rPr>
                <w:sz w:val="16"/>
                <w:szCs w:val="16"/>
              </w:rPr>
              <w:t>Comparative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66AF55F" w14:textId="77777777" w:rsidR="008C0624" w:rsidRDefault="00B6677F">
            <w:r>
              <w:rPr>
                <w:sz w:val="16"/>
                <w:szCs w:val="16"/>
              </w:rPr>
              <w:t>20 subjects with active trapezius trigger point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0541DCC" w14:textId="77777777" w:rsidR="008C0624" w:rsidRDefault="00B6677F">
            <w:r>
              <w:rPr>
                <w:sz w:val="16"/>
                <w:szCs w:val="16"/>
              </w:rPr>
              <w:t xml:space="preserve">To compare the effectiveness of Low-Level </w:t>
            </w:r>
            <w:r>
              <w:rPr>
                <w:sz w:val="16"/>
                <w:szCs w:val="16"/>
              </w:rPr>
              <w:t xml:space="preserve">Laser Therapy (LLLT) + moist heat </w:t>
            </w:r>
            <w:r>
              <w:rPr>
                <w:sz w:val="16"/>
                <w:szCs w:val="16"/>
              </w:rPr>
              <w:lastRenderedPageBreak/>
              <w:t>versus Ultrasound Therapy (UST) + moist heat in managing pain and trigger point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607F53F" w14:textId="77777777" w:rsidR="008C0624" w:rsidRDefault="00B6677F">
            <w:r>
              <w:rPr>
                <w:sz w:val="16"/>
                <w:szCs w:val="16"/>
              </w:rPr>
              <w:lastRenderedPageBreak/>
              <w:t xml:space="preserve">Both groups showed improvement after 9 sessions over 21 days. However, the LLLT group </w:t>
            </w:r>
            <w:r>
              <w:rPr>
                <w:sz w:val="16"/>
                <w:szCs w:val="16"/>
              </w:rPr>
              <w:lastRenderedPageBreak/>
              <w:t>showed greater effectiveness in reducing pain and manag</w:t>
            </w:r>
            <w:r>
              <w:rPr>
                <w:sz w:val="16"/>
                <w:szCs w:val="16"/>
              </w:rPr>
              <w:t>ing trigger points compared to UST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A585F6F" w14:textId="77777777" w:rsidR="008C0624" w:rsidRDefault="00B6677F">
            <w:r>
              <w:rPr>
                <w:sz w:val="16"/>
                <w:szCs w:val="16"/>
              </w:rPr>
              <w:lastRenderedPageBreak/>
              <w:t xml:space="preserve">Low-Level Laser Therapy combined with moist heat is more effective than </w:t>
            </w:r>
            <w:r>
              <w:rPr>
                <w:sz w:val="16"/>
                <w:szCs w:val="16"/>
              </w:rPr>
              <w:lastRenderedPageBreak/>
              <w:t>Ultrasound therapy with moist heat in managing active trapezius trigger points</w:t>
            </w:r>
          </w:p>
        </w:tc>
      </w:tr>
      <w:tr w:rsidR="008C0624" w14:paraId="06B0C314"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132DCE6" w14:textId="77777777" w:rsidR="008C0624" w:rsidRPr="001612DB" w:rsidRDefault="00B6677F">
            <w:pPr>
              <w:rPr>
                <w:lang w:val="es-US"/>
              </w:rPr>
            </w:pPr>
            <w:r w:rsidRPr="001612DB">
              <w:rPr>
                <w:sz w:val="16"/>
                <w:szCs w:val="16"/>
                <w:lang w:val="es-US"/>
              </w:rPr>
              <w:lastRenderedPageBreak/>
              <w:t>Talita Leite dos Santos, Luma Soares Lustosa, Larissa 2021</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7513F58" w14:textId="77777777" w:rsidR="008C0624" w:rsidRDefault="00B6677F">
            <w:r>
              <w:rPr>
                <w:sz w:val="16"/>
                <w:szCs w:val="16"/>
              </w:rPr>
              <w:t>Obse</w:t>
            </w:r>
            <w:r>
              <w:rPr>
                <w:sz w:val="16"/>
                <w:szCs w:val="16"/>
              </w:rPr>
              <w:t>rvational Reliability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2F7DA00" w14:textId="77777777" w:rsidR="008C0624" w:rsidRDefault="00B6677F">
            <w:r>
              <w:rPr>
                <w:sz w:val="16"/>
                <w:szCs w:val="16"/>
              </w:rPr>
              <w:t>82 subjects with moderate to severe trapezius pain</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9731356" w14:textId="77777777" w:rsidR="008C0624" w:rsidRDefault="00B6677F">
            <w:r>
              <w:rPr>
                <w:sz w:val="16"/>
                <w:szCs w:val="16"/>
              </w:rPr>
              <w:t>To evaluate the reliability and effectiveness of Infrared Thermography in assessing temperature changes in the trapezius muscle</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EB97BD9" w14:textId="77777777" w:rsidR="008C0624" w:rsidRDefault="00B6677F">
            <w:r>
              <w:rPr>
                <w:sz w:val="16"/>
                <w:szCs w:val="16"/>
              </w:rPr>
              <w:t>A high intraclass correlation coefficient (ICC: 0</w:t>
            </w:r>
            <w:r>
              <w:rPr>
                <w:sz w:val="16"/>
                <w:szCs w:val="16"/>
              </w:rPr>
              <w:t xml:space="preserve">.933–0.979) indicated strong intra- and </w:t>
            </w:r>
            <w:proofErr w:type="spellStart"/>
            <w:r>
              <w:rPr>
                <w:sz w:val="16"/>
                <w:szCs w:val="16"/>
              </w:rPr>
              <w:t>interexaminer</w:t>
            </w:r>
            <w:proofErr w:type="spellEnd"/>
            <w:r>
              <w:rPr>
                <w:sz w:val="16"/>
                <w:szCs w:val="16"/>
              </w:rPr>
              <w:t xml:space="preserve"> reliability. Temperature changes in the trapezius muscle were consistently measured</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CD0F0C0" w14:textId="77777777" w:rsidR="008C0624" w:rsidRDefault="00B6677F">
            <w:r>
              <w:rPr>
                <w:sz w:val="16"/>
                <w:szCs w:val="16"/>
              </w:rPr>
              <w:t>Infrared Thermography is a reliable and objective method for assessing trapezius muscle temperature changes in patient</w:t>
            </w:r>
            <w:r>
              <w:rPr>
                <w:sz w:val="16"/>
                <w:szCs w:val="16"/>
              </w:rPr>
              <w:t>s with trapezius pain</w:t>
            </w:r>
          </w:p>
        </w:tc>
      </w:tr>
      <w:tr w:rsidR="008C0624" w14:paraId="79C6FFA2"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6389B20" w14:textId="77777777" w:rsidR="008C0624" w:rsidRDefault="00B6677F">
            <w:r>
              <w:rPr>
                <w:sz w:val="16"/>
                <w:szCs w:val="16"/>
              </w:rPr>
              <w:t xml:space="preserve">K. </w:t>
            </w:r>
            <w:proofErr w:type="spellStart"/>
            <w:r>
              <w:rPr>
                <w:sz w:val="16"/>
                <w:szCs w:val="16"/>
              </w:rPr>
              <w:t>Kotteeswaran</w:t>
            </w:r>
            <w:proofErr w:type="spellEnd"/>
            <w:r>
              <w:rPr>
                <w:sz w:val="16"/>
                <w:szCs w:val="16"/>
              </w:rPr>
              <w:t xml:space="preserve">, </w:t>
            </w:r>
            <w:proofErr w:type="spellStart"/>
            <w:r>
              <w:rPr>
                <w:sz w:val="16"/>
                <w:szCs w:val="16"/>
              </w:rPr>
              <w:t>SyedGaffar</w:t>
            </w:r>
            <w:proofErr w:type="spellEnd"/>
            <w:r>
              <w:rPr>
                <w:sz w:val="16"/>
                <w:szCs w:val="16"/>
              </w:rPr>
              <w:t xml:space="preserve"> 2021</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4A3F1B2" w14:textId="77777777" w:rsidR="008C0624" w:rsidRDefault="00B6677F">
            <w:r>
              <w:rPr>
                <w:sz w:val="16"/>
                <w:szCs w:val="16"/>
              </w:rPr>
              <w:t>Comparative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07BEFB1" w14:textId="77777777" w:rsidR="008C0624" w:rsidRDefault="00B6677F">
            <w:r>
              <w:rPr>
                <w:sz w:val="16"/>
                <w:szCs w:val="16"/>
              </w:rPr>
              <w:t xml:space="preserve">30 patients with </w:t>
            </w:r>
            <w:proofErr w:type="spellStart"/>
            <w:r>
              <w:rPr>
                <w:sz w:val="16"/>
                <w:szCs w:val="16"/>
              </w:rPr>
              <w:t>trapezitis</w:t>
            </w:r>
            <w:proofErr w:type="spellEnd"/>
            <w:r>
              <w:rPr>
                <w:sz w:val="16"/>
                <w:szCs w:val="16"/>
              </w:rPr>
              <w:t xml:space="preserve"> (15 in Group A, 15 in Group B)</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DA70B5A" w14:textId="77777777" w:rsidR="008C0624" w:rsidRDefault="00B6677F">
            <w:r>
              <w:rPr>
                <w:sz w:val="16"/>
                <w:szCs w:val="16"/>
              </w:rPr>
              <w:t xml:space="preserve">To measure and compare the effectiveness of Laser Therapy with Muscle Energy Technique (MET) versus Ultrasound Therapy with MET in patients with </w:t>
            </w:r>
            <w:proofErr w:type="spellStart"/>
            <w:r>
              <w:rPr>
                <w:sz w:val="16"/>
                <w:szCs w:val="16"/>
              </w:rPr>
              <w:t>trapezitis</w:t>
            </w:r>
            <w:proofErr w:type="spellEnd"/>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C6B626D" w14:textId="77777777" w:rsidR="008C0624" w:rsidRDefault="00B6677F">
            <w:r>
              <w:rPr>
                <w:sz w:val="16"/>
                <w:szCs w:val="16"/>
              </w:rPr>
              <w:t>Both groups showed improvement in Neck Disability Index before and after treatment. However, greater</w:t>
            </w:r>
            <w:r>
              <w:rPr>
                <w:sz w:val="16"/>
                <w:szCs w:val="16"/>
              </w:rPr>
              <w:t xml:space="preserve"> improvement in neck function was observed in Group A (Laser + MET) compared to Group B (Ultrasound + MET)</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EABA432" w14:textId="77777777" w:rsidR="008C0624" w:rsidRDefault="00B6677F">
            <w:r>
              <w:rPr>
                <w:sz w:val="16"/>
                <w:szCs w:val="16"/>
              </w:rPr>
              <w:t xml:space="preserve">Laser therapy combined with MET is more effective than Ultrasound therapy with MET in improving neck function in </w:t>
            </w:r>
            <w:proofErr w:type="spellStart"/>
            <w:r>
              <w:rPr>
                <w:sz w:val="16"/>
                <w:szCs w:val="16"/>
              </w:rPr>
              <w:t>trapezitis</w:t>
            </w:r>
            <w:proofErr w:type="spellEnd"/>
          </w:p>
        </w:tc>
      </w:tr>
      <w:tr w:rsidR="008C0624" w14:paraId="35A0D26B"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249D226" w14:textId="77777777" w:rsidR="008C0624" w:rsidRDefault="00B6677F">
            <w:r>
              <w:rPr>
                <w:sz w:val="16"/>
                <w:szCs w:val="16"/>
              </w:rPr>
              <w:t>B. Arun, R.K. Punitha Ku</w:t>
            </w:r>
            <w:r>
              <w:rPr>
                <w:sz w:val="16"/>
                <w:szCs w:val="16"/>
              </w:rPr>
              <w:t>mar 2020</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50FF603" w14:textId="77777777" w:rsidR="008C0624" w:rsidRDefault="00B6677F">
            <w:r>
              <w:rPr>
                <w:sz w:val="16"/>
                <w:szCs w:val="16"/>
              </w:rPr>
              <w:t>Randomized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05DB4BF" w14:textId="77777777" w:rsidR="008C0624" w:rsidRDefault="00B6677F">
            <w:r>
              <w:rPr>
                <w:sz w:val="16"/>
                <w:szCs w:val="16"/>
              </w:rPr>
              <w:t>60 patients with trapezius trigger point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5EBCD30" w14:textId="77777777" w:rsidR="008C0624" w:rsidRDefault="00B6677F">
            <w:r>
              <w:rPr>
                <w:sz w:val="16"/>
                <w:szCs w:val="16"/>
              </w:rPr>
              <w:t>To evaluate the effects of ischemic compression combined with infrared radiation therapy versus infrared radiation with stretching on trapezius trigger point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22BA76A" w14:textId="77777777" w:rsidR="008C0624" w:rsidRDefault="00B6677F">
            <w:r>
              <w:rPr>
                <w:sz w:val="16"/>
                <w:szCs w:val="16"/>
              </w:rPr>
              <w:t xml:space="preserve">Treatment for 8 weeks showed </w:t>
            </w:r>
            <w:r>
              <w:rPr>
                <w:sz w:val="16"/>
                <w:szCs w:val="16"/>
              </w:rPr>
              <w:t>a significant reduction in pain (p &lt; 0.001) and an increase in pain pressure threshold (p &lt; 0.001). Both groups improved, with objective assessment done using SPSS 20.0 by a blinded assessor</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FC28CD0" w14:textId="77777777" w:rsidR="008C0624" w:rsidRDefault="00B6677F">
            <w:r>
              <w:rPr>
                <w:sz w:val="16"/>
                <w:szCs w:val="16"/>
              </w:rPr>
              <w:t xml:space="preserve">Ischemic compression combined with infrared radiation therapy is </w:t>
            </w:r>
            <w:r>
              <w:rPr>
                <w:sz w:val="16"/>
                <w:szCs w:val="16"/>
              </w:rPr>
              <w:t>effective in reducing pain and improving pressure pain threshold in trapezius trigger points</w:t>
            </w:r>
          </w:p>
        </w:tc>
      </w:tr>
      <w:tr w:rsidR="008C0624" w14:paraId="7A961279"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5B517F4" w14:textId="77777777" w:rsidR="008C0624" w:rsidRDefault="00B6677F">
            <w:r>
              <w:rPr>
                <w:sz w:val="16"/>
                <w:szCs w:val="16"/>
              </w:rPr>
              <w:t>H Ahmed, MA, Jarrar, R Ahmed, R 2020</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F64D79D" w14:textId="77777777" w:rsidR="008C0624" w:rsidRDefault="00B6677F">
            <w:proofErr w:type="spellStart"/>
            <w:r>
              <w:rPr>
                <w:sz w:val="16"/>
                <w:szCs w:val="16"/>
              </w:rPr>
              <w:t>Randomised</w:t>
            </w:r>
            <w:proofErr w:type="spellEnd"/>
            <w:r>
              <w:rPr>
                <w:sz w:val="16"/>
                <w:szCs w:val="16"/>
              </w:rPr>
              <w:t xml:space="preserve"> Controlled Trial</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AB07223" w14:textId="77777777" w:rsidR="008C0624" w:rsidRDefault="00B6677F">
            <w:r>
              <w:rPr>
                <w:sz w:val="16"/>
                <w:szCs w:val="16"/>
              </w:rPr>
              <w:t>45 subjects with upper trapezius trigger points (randomly divided into PIR, LLLT, and control gro</w:t>
            </w:r>
            <w:r>
              <w:rPr>
                <w:sz w:val="16"/>
                <w:szCs w:val="16"/>
              </w:rPr>
              <w:t>up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E1762DB" w14:textId="77777777" w:rsidR="008C0624" w:rsidRDefault="00B6677F">
            <w:r>
              <w:rPr>
                <w:sz w:val="16"/>
                <w:szCs w:val="16"/>
              </w:rPr>
              <w:t>To establish the efficacy of Post Isometric Relaxation (PIR) and Low-Level Laser Therapy (LLLT) in reducing pain and improving function in upper trapezius myofascial trigger point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23869F6" w14:textId="77777777" w:rsidR="008C0624" w:rsidRDefault="00B6677F">
            <w:r>
              <w:rPr>
                <w:sz w:val="16"/>
                <w:szCs w:val="16"/>
              </w:rPr>
              <w:t>After 1 week of treatment, both PIR and LLLT groups showed improvement</w:t>
            </w:r>
            <w:r>
              <w:rPr>
                <w:sz w:val="16"/>
                <w:szCs w:val="16"/>
              </w:rPr>
              <w:t xml:space="preserve"> in pain intensity, pain pressure threshold, cervical ROM, and neck disability index. PIR showed significantly better results than LLLT (p = 0.001), while the control group showed minimal improvement</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945ECB1" w14:textId="77777777" w:rsidR="008C0624" w:rsidRDefault="00B6677F">
            <w:r>
              <w:rPr>
                <w:sz w:val="16"/>
                <w:szCs w:val="16"/>
              </w:rPr>
              <w:t>Both PIR and LLLT are effective in reducing pain and imp</w:t>
            </w:r>
            <w:r>
              <w:rPr>
                <w:sz w:val="16"/>
                <w:szCs w:val="16"/>
              </w:rPr>
              <w:t>roving muscle flexibility, but PIR is more effective than LLLT in managing upper trapezius trigger point pain</w:t>
            </w:r>
          </w:p>
        </w:tc>
      </w:tr>
      <w:tr w:rsidR="008C0624" w14:paraId="066FB830"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A4F936E" w14:textId="77777777" w:rsidR="008C0624" w:rsidRDefault="00B6677F">
            <w:r>
              <w:rPr>
                <w:sz w:val="16"/>
                <w:szCs w:val="16"/>
              </w:rPr>
              <w:t>Bhavya Mangal Das1 2020</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9D7DD53" w14:textId="77777777" w:rsidR="008C0624" w:rsidRDefault="00B6677F">
            <w:r>
              <w:rPr>
                <w:sz w:val="16"/>
                <w:szCs w:val="16"/>
              </w:rPr>
              <w:t xml:space="preserve">Prospective </w:t>
            </w:r>
            <w:proofErr w:type="spellStart"/>
            <w:r>
              <w:rPr>
                <w:sz w:val="16"/>
                <w:szCs w:val="16"/>
              </w:rPr>
              <w:t>Randomised</w:t>
            </w:r>
            <w:proofErr w:type="spellEnd"/>
            <w:r>
              <w:rPr>
                <w:sz w:val="16"/>
                <w:szCs w:val="16"/>
              </w:rPr>
              <w:t xml:space="preserve">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9525E05" w14:textId="77777777" w:rsidR="008C0624" w:rsidRDefault="00B6677F">
            <w:r>
              <w:rPr>
                <w:sz w:val="16"/>
                <w:szCs w:val="16"/>
              </w:rPr>
              <w:t xml:space="preserve">30 patients with acute </w:t>
            </w:r>
            <w:proofErr w:type="spellStart"/>
            <w:r>
              <w:rPr>
                <w:sz w:val="16"/>
                <w:szCs w:val="16"/>
              </w:rPr>
              <w:t>trapezitis</w:t>
            </w:r>
            <w:proofErr w:type="spellEnd"/>
            <w:r>
              <w:rPr>
                <w:sz w:val="16"/>
                <w:szCs w:val="16"/>
              </w:rPr>
              <w:t xml:space="preserve"> (divided into two group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7EDA761" w14:textId="77777777" w:rsidR="008C0624" w:rsidRDefault="00B6677F">
            <w:r>
              <w:rPr>
                <w:sz w:val="16"/>
                <w:szCs w:val="16"/>
              </w:rPr>
              <w:t xml:space="preserve">To compare the effectiveness of Ultrasound Therapy + Myofascial Release versus Laser Therapy + Myofascial Release in acute </w:t>
            </w:r>
            <w:proofErr w:type="spellStart"/>
            <w:r>
              <w:rPr>
                <w:sz w:val="16"/>
                <w:szCs w:val="16"/>
              </w:rPr>
              <w:t>trapezitis</w:t>
            </w:r>
            <w:proofErr w:type="spellEnd"/>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33B0B9A" w14:textId="77777777" w:rsidR="008C0624" w:rsidRDefault="00B6677F">
            <w:r>
              <w:rPr>
                <w:sz w:val="16"/>
                <w:szCs w:val="16"/>
              </w:rPr>
              <w:t>Treatment over 5 consecutive days showed a reduction in pain, improvement in neck movement, and functional ability in both</w:t>
            </w:r>
            <w:r>
              <w:rPr>
                <w:sz w:val="16"/>
                <w:szCs w:val="16"/>
              </w:rPr>
              <w:t xml:space="preserve"> groups. However, Group A (Ultrasound + Myofascial Release) showed greater improvement compared to Group B (Laser + Myofascial Release)</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B390B34" w14:textId="77777777" w:rsidR="008C0624" w:rsidRDefault="00B6677F">
            <w:r>
              <w:rPr>
                <w:sz w:val="16"/>
                <w:szCs w:val="16"/>
              </w:rPr>
              <w:t xml:space="preserve">Ultrasound therapy combined with myofascial release is more effective and reliable than laser therapy in treating acute </w:t>
            </w:r>
            <w:proofErr w:type="spellStart"/>
            <w:r>
              <w:rPr>
                <w:sz w:val="16"/>
                <w:szCs w:val="16"/>
              </w:rPr>
              <w:t>trapezitis</w:t>
            </w:r>
            <w:proofErr w:type="spellEnd"/>
          </w:p>
        </w:tc>
      </w:tr>
      <w:tr w:rsidR="008C0624" w14:paraId="30D6B8C1"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6F9CB4E" w14:textId="77777777" w:rsidR="008C0624" w:rsidRDefault="00B6677F">
            <w:proofErr w:type="spellStart"/>
            <w:r>
              <w:rPr>
                <w:sz w:val="16"/>
                <w:szCs w:val="16"/>
              </w:rPr>
              <w:t>Dadollah</w:t>
            </w:r>
            <w:proofErr w:type="spellEnd"/>
            <w:r>
              <w:rPr>
                <w:sz w:val="16"/>
                <w:szCs w:val="16"/>
              </w:rPr>
              <w:t xml:space="preserve"> </w:t>
            </w:r>
            <w:proofErr w:type="spellStart"/>
            <w:r>
              <w:rPr>
                <w:sz w:val="16"/>
                <w:szCs w:val="16"/>
              </w:rPr>
              <w:t>Shahimoridi</w:t>
            </w:r>
            <w:proofErr w:type="spellEnd"/>
            <w:r>
              <w:rPr>
                <w:sz w:val="16"/>
                <w:szCs w:val="16"/>
              </w:rPr>
              <w:t xml:space="preserve">, </w:t>
            </w:r>
            <w:proofErr w:type="spellStart"/>
            <w:r>
              <w:rPr>
                <w:sz w:val="16"/>
                <w:szCs w:val="16"/>
              </w:rPr>
              <w:t>Seyed</w:t>
            </w:r>
            <w:proofErr w:type="spellEnd"/>
            <w:r>
              <w:rPr>
                <w:sz w:val="16"/>
                <w:szCs w:val="16"/>
              </w:rPr>
              <w:t xml:space="preserve"> Ali Shafiei. 2020</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7F915DA" w14:textId="77777777" w:rsidR="008C0624" w:rsidRDefault="00B6677F">
            <w:r>
              <w:rPr>
                <w:sz w:val="16"/>
                <w:szCs w:val="16"/>
              </w:rPr>
              <w:t>Experimental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9C80D9B" w14:textId="77777777" w:rsidR="008C0624" w:rsidRDefault="00B6677F">
            <w:r>
              <w:rPr>
                <w:sz w:val="16"/>
                <w:szCs w:val="16"/>
              </w:rPr>
              <w:t>64 participants with trapezius myofascial trigger points (divided into Group A – PLLLT, Group B – LLLT)</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ABEE31A" w14:textId="77777777" w:rsidR="008C0624" w:rsidRDefault="00B6677F">
            <w:r>
              <w:rPr>
                <w:sz w:val="16"/>
                <w:szCs w:val="16"/>
              </w:rPr>
              <w:t xml:space="preserve">To determine the impact of </w:t>
            </w:r>
            <w:proofErr w:type="spellStart"/>
            <w:r>
              <w:rPr>
                <w:sz w:val="16"/>
                <w:szCs w:val="16"/>
              </w:rPr>
              <w:t>Polarised</w:t>
            </w:r>
            <w:proofErr w:type="spellEnd"/>
            <w:r>
              <w:rPr>
                <w:sz w:val="16"/>
                <w:szCs w:val="16"/>
              </w:rPr>
              <w:t xml:space="preserve"> Low-Level Laser Therapy (PLLLT) versus</w:t>
            </w:r>
            <w:r>
              <w:rPr>
                <w:sz w:val="16"/>
                <w:szCs w:val="16"/>
              </w:rPr>
              <w:t xml:space="preserve"> Low-Level Laser Therapy (LLLT) on trapezius </w:t>
            </w:r>
            <w:r>
              <w:rPr>
                <w:sz w:val="16"/>
                <w:szCs w:val="16"/>
              </w:rPr>
              <w:lastRenderedPageBreak/>
              <w:t>myofascial trigger point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81B3695" w14:textId="77777777" w:rsidR="008C0624" w:rsidRDefault="00B6677F">
            <w:r>
              <w:rPr>
                <w:sz w:val="16"/>
                <w:szCs w:val="16"/>
              </w:rPr>
              <w:lastRenderedPageBreak/>
              <w:t xml:space="preserve">Treatment over 5 weeks (laser intensity 6 J/cm² at 755 nm) showed that both therapies reduced pain, neck pain presence, movement restriction, taut bands, and sensitivity. However, LLLT </w:t>
            </w:r>
            <w:r>
              <w:rPr>
                <w:sz w:val="16"/>
                <w:szCs w:val="16"/>
              </w:rPr>
              <w:t xml:space="preserve">showed </w:t>
            </w:r>
            <w:r>
              <w:rPr>
                <w:sz w:val="16"/>
                <w:szCs w:val="16"/>
              </w:rPr>
              <w:lastRenderedPageBreak/>
              <w:t>significantly greater improvement than PLLLT. Additionally, a review of 17 controlled clinical trials supported LLLT effectivenes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709DFAC" w14:textId="77777777" w:rsidR="008C0624" w:rsidRDefault="00B6677F">
            <w:r>
              <w:rPr>
                <w:sz w:val="16"/>
                <w:szCs w:val="16"/>
              </w:rPr>
              <w:lastRenderedPageBreak/>
              <w:t>Both PLLLT and LLLT are effective, but LLLT is more effective in treating trapezius myofascial trigger points</w:t>
            </w:r>
          </w:p>
        </w:tc>
      </w:tr>
      <w:tr w:rsidR="008C0624" w14:paraId="67F56038"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87A93D6" w14:textId="77777777" w:rsidR="008C0624" w:rsidRDefault="00B6677F">
            <w:r>
              <w:rPr>
                <w:sz w:val="16"/>
                <w:szCs w:val="16"/>
              </w:rPr>
              <w:t>Iqra Wa</w:t>
            </w:r>
            <w:r>
              <w:rPr>
                <w:sz w:val="16"/>
                <w:szCs w:val="16"/>
              </w:rPr>
              <w:t>seem, Arooj Fatima. 2020</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1865CC5" w14:textId="77777777" w:rsidR="008C0624" w:rsidRDefault="00B6677F">
            <w:proofErr w:type="spellStart"/>
            <w:r>
              <w:rPr>
                <w:sz w:val="16"/>
                <w:szCs w:val="16"/>
              </w:rPr>
              <w:t>Randomised</w:t>
            </w:r>
            <w:proofErr w:type="spellEnd"/>
            <w:r>
              <w:rPr>
                <w:sz w:val="16"/>
                <w:szCs w:val="16"/>
              </w:rPr>
              <w:t xml:space="preserve"> Comparative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AA1DE37" w14:textId="77777777" w:rsidR="008C0624" w:rsidRDefault="00B6677F">
            <w:r>
              <w:rPr>
                <w:sz w:val="16"/>
                <w:szCs w:val="16"/>
              </w:rPr>
              <w:t>62 patients with upper trapezius trigger points (randomly divided into two group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ED6A5FF" w14:textId="77777777" w:rsidR="008C0624" w:rsidRDefault="00B6677F">
            <w:r>
              <w:rPr>
                <w:sz w:val="16"/>
                <w:szCs w:val="16"/>
              </w:rPr>
              <w:t xml:space="preserve">To compare Conventional Physical Therapy (CPT) versus CPT combined with Low-Level Laser Therapy (LLLT) in managing </w:t>
            </w:r>
            <w:r>
              <w:rPr>
                <w:sz w:val="16"/>
                <w:szCs w:val="16"/>
              </w:rPr>
              <w:t>trapezius trigger point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BAADC17" w14:textId="77777777" w:rsidR="008C0624" w:rsidRDefault="00B6677F">
            <w:r>
              <w:rPr>
                <w:sz w:val="16"/>
                <w:szCs w:val="16"/>
              </w:rPr>
              <w:t>Group A (CPT + LLLT) showed greater reduction in pain and disability (measured using NPRS and NDI) compared to Group B (CPT alone)</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4CA1786" w14:textId="77777777" w:rsidR="008C0624" w:rsidRDefault="00B6677F">
            <w:r>
              <w:rPr>
                <w:sz w:val="16"/>
                <w:szCs w:val="16"/>
              </w:rPr>
              <w:t>Conventional physical therapy combined with LLLT is more effective than conventional physical therap</w:t>
            </w:r>
            <w:r>
              <w:rPr>
                <w:sz w:val="16"/>
                <w:szCs w:val="16"/>
              </w:rPr>
              <w:t>y alone in managing upper trapezius trigger points</w:t>
            </w:r>
          </w:p>
        </w:tc>
      </w:tr>
      <w:tr w:rsidR="008C0624" w14:paraId="79CFCBE2"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B793DCD" w14:textId="77777777" w:rsidR="008C0624" w:rsidRDefault="00B6677F">
            <w:r>
              <w:rPr>
                <w:sz w:val="16"/>
                <w:szCs w:val="16"/>
              </w:rPr>
              <w:t>H Ahmed 1, M A Jarrar 1. 2020</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544CC2D" w14:textId="77777777" w:rsidR="008C0624" w:rsidRDefault="00B6677F">
            <w:r>
              <w:rPr>
                <w:sz w:val="16"/>
                <w:szCs w:val="16"/>
              </w:rPr>
              <w:t>Randomized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B5980A3" w14:textId="77777777" w:rsidR="008C0624" w:rsidRDefault="00B6677F">
            <w:r>
              <w:rPr>
                <w:sz w:val="16"/>
                <w:szCs w:val="16"/>
              </w:rPr>
              <w:t>45 patients with upper trapezius trigger point pain (divided into PIR, Laser, and Control group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3A8C015" w14:textId="77777777" w:rsidR="008C0624" w:rsidRDefault="00B6677F">
            <w:r>
              <w:rPr>
                <w:sz w:val="16"/>
                <w:szCs w:val="16"/>
              </w:rPr>
              <w:t>To assess the effectiveness of Post Isometric Relaxation (P</w:t>
            </w:r>
            <w:r>
              <w:rPr>
                <w:sz w:val="16"/>
                <w:szCs w:val="16"/>
              </w:rPr>
              <w:t>IR) and Laser Therapy in reducing pain and improving function</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BDDE1C9" w14:textId="77777777" w:rsidR="008C0624" w:rsidRDefault="00B6677F">
            <w:r>
              <w:rPr>
                <w:sz w:val="16"/>
                <w:szCs w:val="16"/>
              </w:rPr>
              <w:t>After 1 week, both PIR and Laser groups showed significant reduction in pain intensity and pain pressure threshold, and improvement in cervical ROM and NDI compared to control. PIR showed earlie</w:t>
            </w:r>
            <w:r>
              <w:rPr>
                <w:sz w:val="16"/>
                <w:szCs w:val="16"/>
              </w:rPr>
              <w:t>r improvement (by day 5) and better outcomes than the control, while control group showed minimal change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A2BB51B" w14:textId="77777777" w:rsidR="008C0624" w:rsidRDefault="00B6677F">
            <w:r>
              <w:rPr>
                <w:sz w:val="16"/>
                <w:szCs w:val="16"/>
              </w:rPr>
              <w:t>Both PIR and Laser therapy are effective, but PIR shows better and faster improvement in reducing pain and improving function</w:t>
            </w:r>
          </w:p>
        </w:tc>
      </w:tr>
      <w:tr w:rsidR="008C0624" w14:paraId="4C1A1702"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3CD9FB4" w14:textId="77777777" w:rsidR="008C0624" w:rsidRDefault="00B6677F">
            <w:r>
              <w:rPr>
                <w:sz w:val="16"/>
                <w:szCs w:val="16"/>
              </w:rPr>
              <w:t xml:space="preserve">Saeed Rezaei, </w:t>
            </w:r>
            <w:proofErr w:type="spellStart"/>
            <w:r>
              <w:rPr>
                <w:sz w:val="16"/>
                <w:szCs w:val="16"/>
              </w:rPr>
              <w:t>AzadehShadmehr</w:t>
            </w:r>
            <w:proofErr w:type="spellEnd"/>
            <w:r>
              <w:rPr>
                <w:sz w:val="16"/>
                <w:szCs w:val="16"/>
              </w:rPr>
              <w:t xml:space="preserve">, </w:t>
            </w:r>
            <w:proofErr w:type="spellStart"/>
            <w:r>
              <w:rPr>
                <w:sz w:val="16"/>
                <w:szCs w:val="16"/>
              </w:rPr>
              <w:t>Siamak</w:t>
            </w:r>
            <w:proofErr w:type="spellEnd"/>
            <w:r>
              <w:rPr>
                <w:sz w:val="16"/>
                <w:szCs w:val="16"/>
              </w:rPr>
              <w:t xml:space="preserve"> </w:t>
            </w:r>
            <w:proofErr w:type="spellStart"/>
            <w:r>
              <w:rPr>
                <w:sz w:val="16"/>
                <w:szCs w:val="16"/>
              </w:rPr>
              <w:t>Bashardoust</w:t>
            </w:r>
            <w:proofErr w:type="spellEnd"/>
            <w:r>
              <w:rPr>
                <w:sz w:val="16"/>
                <w:szCs w:val="16"/>
              </w:rPr>
              <w:t xml:space="preserve"> </w:t>
            </w:r>
            <w:proofErr w:type="spellStart"/>
            <w:r>
              <w:rPr>
                <w:sz w:val="16"/>
                <w:szCs w:val="16"/>
              </w:rPr>
              <w:t>Tajali</w:t>
            </w:r>
            <w:proofErr w:type="spellEnd"/>
            <w:r>
              <w:rPr>
                <w:sz w:val="16"/>
                <w:szCs w:val="16"/>
              </w:rPr>
              <w:t>. 2020</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27486F1" w14:textId="77777777" w:rsidR="008C0624" w:rsidRDefault="00B6677F">
            <w:r>
              <w:rPr>
                <w:sz w:val="16"/>
                <w:szCs w:val="16"/>
              </w:rPr>
              <w:t>Experimental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B69C17C" w14:textId="77777777" w:rsidR="008C0624" w:rsidRDefault="00B6677F">
            <w:r>
              <w:rPr>
                <w:sz w:val="16"/>
                <w:szCs w:val="16"/>
              </w:rPr>
              <w:t>20 male participants with active upper trapezius trigger point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330AEA8" w14:textId="77777777" w:rsidR="008C0624" w:rsidRDefault="00B6677F">
            <w:r>
              <w:rPr>
                <w:sz w:val="16"/>
                <w:szCs w:val="16"/>
              </w:rPr>
              <w:t>To evaluate the combined effect of Laser Therapy and Ischemic Compression on trapezius trigger point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DA91935" w14:textId="77777777" w:rsidR="008C0624" w:rsidRDefault="00B6677F">
            <w:r>
              <w:rPr>
                <w:sz w:val="16"/>
                <w:szCs w:val="16"/>
              </w:rPr>
              <w:t>Laser therapy (6 Joules</w:t>
            </w:r>
            <w:r>
              <w:rPr>
                <w:sz w:val="16"/>
                <w:szCs w:val="16"/>
              </w:rPr>
              <w:t xml:space="preserve"> per point) combined with ischemic compression applied every alternate day for 5 sessions over 10 days showed statistically significant improvement in all assessed parameter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B38C63D" w14:textId="77777777" w:rsidR="008C0624" w:rsidRDefault="00B6677F">
            <w:r>
              <w:rPr>
                <w:sz w:val="16"/>
                <w:szCs w:val="16"/>
              </w:rPr>
              <w:t>Combined Laser Therapy and Ischemic Compression is effective in treating upper tr</w:t>
            </w:r>
            <w:r>
              <w:rPr>
                <w:sz w:val="16"/>
                <w:szCs w:val="16"/>
              </w:rPr>
              <w:t>apezius trigger points</w:t>
            </w:r>
          </w:p>
        </w:tc>
      </w:tr>
      <w:tr w:rsidR="008C0624" w14:paraId="601F036C"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FF18384" w14:textId="77777777" w:rsidR="008C0624" w:rsidRDefault="00B6677F">
            <w:r>
              <w:rPr>
                <w:sz w:val="16"/>
                <w:szCs w:val="16"/>
              </w:rPr>
              <w:t>Iqra Waseem, DPT, Fahad Tanveer 2019</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F4F25FD" w14:textId="77777777" w:rsidR="008C0624" w:rsidRDefault="00B6677F">
            <w:proofErr w:type="spellStart"/>
            <w:r>
              <w:rPr>
                <w:sz w:val="16"/>
                <w:szCs w:val="16"/>
              </w:rPr>
              <w:t>Randomised</w:t>
            </w:r>
            <w:proofErr w:type="spellEnd"/>
            <w:r>
              <w:rPr>
                <w:sz w:val="16"/>
                <w:szCs w:val="16"/>
              </w:rPr>
              <w:t xml:space="preserve"> Controlled Trial</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A7115E0" w14:textId="77777777" w:rsidR="008C0624" w:rsidRDefault="00B6677F">
            <w:r>
              <w:rPr>
                <w:sz w:val="16"/>
                <w:szCs w:val="16"/>
              </w:rPr>
              <w:t>62 patients (31 in LLLT + CPT group, 31 in CPT alone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F6130B5" w14:textId="77777777" w:rsidR="008C0624" w:rsidRDefault="00B6677F">
            <w:r>
              <w:rPr>
                <w:sz w:val="16"/>
                <w:szCs w:val="16"/>
              </w:rPr>
              <w:t>To evaluate the efficacy of Low-Level Laser Therapy (LLLT) along with Conventional Physical Therapy (CPT) i</w:t>
            </w:r>
            <w:r>
              <w:rPr>
                <w:sz w:val="16"/>
                <w:szCs w:val="16"/>
              </w:rPr>
              <w:t>n reducing pain and improving cervical ROM</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E964CAC" w14:textId="77777777" w:rsidR="008C0624" w:rsidRDefault="00B6677F">
            <w:r>
              <w:rPr>
                <w:sz w:val="16"/>
                <w:szCs w:val="16"/>
              </w:rPr>
              <w:t>Both groups showed a reduction in pain (p &lt; 0.05) and improvement in cervical ROM at the 2nd and 4th week. However, the LLLT + CPT group showed greater pain reduction compared to the CPT alone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7082FD0" w14:textId="77777777" w:rsidR="008C0624" w:rsidRDefault="00B6677F">
            <w:r>
              <w:rPr>
                <w:sz w:val="16"/>
                <w:szCs w:val="16"/>
              </w:rPr>
              <w:t xml:space="preserve">LLLT combined </w:t>
            </w:r>
            <w:r>
              <w:rPr>
                <w:sz w:val="16"/>
                <w:szCs w:val="16"/>
              </w:rPr>
              <w:t>with conventional physiotherapy provides better pain relief and functional improvement than conventional therapy alone</w:t>
            </w:r>
          </w:p>
        </w:tc>
      </w:tr>
      <w:tr w:rsidR="008C0624" w14:paraId="6E5FD462"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0D31D4E" w14:textId="77777777" w:rsidR="008C0624" w:rsidRDefault="00B6677F">
            <w:r>
              <w:rPr>
                <w:sz w:val="16"/>
                <w:szCs w:val="16"/>
              </w:rPr>
              <w:t>Yen-Ting, Lai Hsiang-Lin Chan 2017</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E17EF5C" w14:textId="77777777" w:rsidR="008C0624" w:rsidRDefault="00B6677F">
            <w:proofErr w:type="spellStart"/>
            <w:r>
              <w:rPr>
                <w:sz w:val="16"/>
                <w:szCs w:val="16"/>
              </w:rPr>
              <w:t>Randomised</w:t>
            </w:r>
            <w:proofErr w:type="spellEnd"/>
            <w:r>
              <w:rPr>
                <w:sz w:val="16"/>
                <w:szCs w:val="16"/>
              </w:rPr>
              <w:t xml:space="preserve"> Controlled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74674D6" w14:textId="77777777" w:rsidR="008C0624" w:rsidRDefault="00B6677F">
            <w:r>
              <w:rPr>
                <w:sz w:val="16"/>
                <w:szCs w:val="16"/>
              </w:rPr>
              <w:t>125 patients with 201 trapezius myofascial trigger points (Group A: 61 pa</w:t>
            </w:r>
            <w:r>
              <w:rPr>
                <w:sz w:val="16"/>
                <w:szCs w:val="16"/>
              </w:rPr>
              <w:t xml:space="preserve">tients, 98 </w:t>
            </w:r>
            <w:proofErr w:type="spellStart"/>
            <w:r>
              <w:rPr>
                <w:sz w:val="16"/>
                <w:szCs w:val="16"/>
              </w:rPr>
              <w:t>MTrPs</w:t>
            </w:r>
            <w:proofErr w:type="spellEnd"/>
            <w:r>
              <w:rPr>
                <w:sz w:val="16"/>
                <w:szCs w:val="16"/>
              </w:rPr>
              <w:t xml:space="preserve">; Group B: 57 patients, 91 </w:t>
            </w:r>
            <w:proofErr w:type="spellStart"/>
            <w:r>
              <w:rPr>
                <w:sz w:val="16"/>
                <w:szCs w:val="16"/>
              </w:rPr>
              <w:t>MTrPs</w:t>
            </w:r>
            <w:proofErr w:type="spellEnd"/>
            <w:r>
              <w:rPr>
                <w:sz w:val="16"/>
                <w:szCs w:val="16"/>
              </w:rPr>
              <w:t>)</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4FD1C78" w14:textId="77777777" w:rsidR="008C0624" w:rsidRDefault="00B6677F">
            <w:r>
              <w:rPr>
                <w:sz w:val="16"/>
                <w:szCs w:val="16"/>
              </w:rPr>
              <w:t>To evaluate the effectiveness of Far Infrared Radiation (FIR) therapy in the treatment of trapezius myofascial pain syndrome</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D3A028F" w14:textId="77777777" w:rsidR="008C0624" w:rsidRDefault="00B6677F">
            <w:r>
              <w:rPr>
                <w:sz w:val="16"/>
                <w:szCs w:val="16"/>
              </w:rPr>
              <w:t>Comparison of pre- and post-treatment using VAS and PPT showed a reduction in pai</w:t>
            </w:r>
            <w:r>
              <w:rPr>
                <w:sz w:val="16"/>
                <w:szCs w:val="16"/>
              </w:rPr>
              <w:t>n and sensitivity in both groups. However, Group A (FIR therapy) showed greater improvement compared to the placebo group, likely due to increased blood circulation and skin sensitivity</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580EF0E" w14:textId="77777777" w:rsidR="008C0624" w:rsidRDefault="00B6677F">
            <w:r>
              <w:rPr>
                <w:sz w:val="16"/>
                <w:szCs w:val="16"/>
              </w:rPr>
              <w:t>FIR therapy is safe and effective in reducing pain and improving sensi</w:t>
            </w:r>
            <w:r>
              <w:rPr>
                <w:sz w:val="16"/>
                <w:szCs w:val="16"/>
              </w:rPr>
              <w:t>tivity in trapezius myofascial pain syndrome</w:t>
            </w:r>
          </w:p>
        </w:tc>
      </w:tr>
      <w:tr w:rsidR="008C0624" w14:paraId="47380548"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D63ADCF" w14:textId="77777777" w:rsidR="008C0624" w:rsidRPr="001612DB" w:rsidRDefault="00B6677F">
            <w:pPr>
              <w:rPr>
                <w:lang w:val="es-US"/>
              </w:rPr>
            </w:pPr>
            <w:r w:rsidRPr="001612DB">
              <w:rPr>
                <w:sz w:val="16"/>
                <w:szCs w:val="16"/>
                <w:lang w:val="es-US"/>
              </w:rPr>
              <w:t xml:space="preserve">Almir V. </w:t>
            </w:r>
            <w:proofErr w:type="spellStart"/>
            <w:r w:rsidRPr="001612DB">
              <w:rPr>
                <w:sz w:val="16"/>
                <w:szCs w:val="16"/>
                <w:lang w:val="es-US"/>
              </w:rPr>
              <w:t>Dibai</w:t>
            </w:r>
            <w:proofErr w:type="spellEnd"/>
            <w:r w:rsidRPr="001612DB">
              <w:rPr>
                <w:sz w:val="16"/>
                <w:szCs w:val="16"/>
                <w:lang w:val="es-US"/>
              </w:rPr>
              <w:t xml:space="preserve"> </w:t>
            </w:r>
            <w:proofErr w:type="spellStart"/>
            <w:r w:rsidRPr="001612DB">
              <w:rPr>
                <w:sz w:val="16"/>
                <w:szCs w:val="16"/>
                <w:lang w:val="es-US"/>
              </w:rPr>
              <w:t>Filho</w:t>
            </w:r>
            <w:proofErr w:type="spellEnd"/>
            <w:r w:rsidRPr="001612DB">
              <w:rPr>
                <w:sz w:val="16"/>
                <w:szCs w:val="16"/>
                <w:lang w:val="es-US"/>
              </w:rPr>
              <w:t>, Elaine C. 2015</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40FC1EE" w14:textId="77777777" w:rsidR="008C0624" w:rsidRDefault="00B6677F">
            <w:proofErr w:type="spellStart"/>
            <w:r>
              <w:rPr>
                <w:sz w:val="16"/>
                <w:szCs w:val="16"/>
              </w:rPr>
              <w:t>Randomised</w:t>
            </w:r>
            <w:proofErr w:type="spellEnd"/>
            <w:r>
              <w:rPr>
                <w:sz w:val="16"/>
                <w:szCs w:val="16"/>
              </w:rPr>
              <w:t xml:space="preserve"> Sham-Controlled Single-Blinded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0B8F9850" w14:textId="77777777" w:rsidR="008C0624" w:rsidRDefault="00B6677F">
            <w:r>
              <w:rPr>
                <w:sz w:val="16"/>
                <w:szCs w:val="16"/>
              </w:rPr>
              <w:t>60 patients with neck disorders (divided into the FIR collar group and the sham collar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ED2E82A" w14:textId="77777777" w:rsidR="008C0624" w:rsidRDefault="00B6677F">
            <w:r>
              <w:rPr>
                <w:sz w:val="16"/>
                <w:szCs w:val="16"/>
              </w:rPr>
              <w:t xml:space="preserve">To evaluate the effectiveness </w:t>
            </w:r>
            <w:r>
              <w:rPr>
                <w:sz w:val="16"/>
                <w:szCs w:val="16"/>
              </w:rPr>
              <w:t>of Far Infrared Radiation therapy in relieving musculoskeletal pain and soft tissue disorder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1C216874" w14:textId="77777777" w:rsidR="008C0624" w:rsidRDefault="00B6677F">
            <w:r>
              <w:rPr>
                <w:sz w:val="16"/>
                <w:szCs w:val="16"/>
              </w:rPr>
              <w:t>FIR therapy improved skin temperature, blood circulation, tissue oxygenation, reduced muscle tension, pain, fatigue, and anxiety compared to sham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8B0F1C6" w14:textId="77777777" w:rsidR="008C0624" w:rsidRDefault="00B6677F">
            <w:r>
              <w:rPr>
                <w:sz w:val="16"/>
                <w:szCs w:val="16"/>
              </w:rPr>
              <w:t>Far Infrar</w:t>
            </w:r>
            <w:r>
              <w:rPr>
                <w:sz w:val="16"/>
                <w:szCs w:val="16"/>
              </w:rPr>
              <w:t>ed Radiation therapy is beneficial in reducing pain and improving physiological and functional parameters</w:t>
            </w:r>
          </w:p>
        </w:tc>
      </w:tr>
      <w:tr w:rsidR="008C0624" w14:paraId="1615564D"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B2F7884" w14:textId="77777777" w:rsidR="008C0624" w:rsidRDefault="00B6677F">
            <w:r>
              <w:rPr>
                <w:sz w:val="16"/>
                <w:szCs w:val="16"/>
              </w:rPr>
              <w:lastRenderedPageBreak/>
              <w:t xml:space="preserve">Parisa Taheri, Babak </w:t>
            </w:r>
            <w:proofErr w:type="spellStart"/>
            <w:r>
              <w:rPr>
                <w:sz w:val="16"/>
                <w:szCs w:val="16"/>
              </w:rPr>
              <w:t>Vahdatpour</w:t>
            </w:r>
            <w:proofErr w:type="spellEnd"/>
            <w:r>
              <w:rPr>
                <w:sz w:val="16"/>
                <w:szCs w:val="16"/>
              </w:rPr>
              <w:t xml:space="preserve"> 2015</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72F463A" w14:textId="77777777" w:rsidR="008C0624" w:rsidRDefault="00B6677F">
            <w:r>
              <w:rPr>
                <w:sz w:val="16"/>
                <w:szCs w:val="16"/>
              </w:rPr>
              <w:t>Comparative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BA61CF3" w14:textId="77777777" w:rsidR="008C0624" w:rsidRDefault="00B6677F">
            <w:r>
              <w:rPr>
                <w:sz w:val="16"/>
                <w:szCs w:val="16"/>
              </w:rPr>
              <w:t>46 patients with upper trapezius myofascial pain syndrome (Group A: 20 patients, Group B: 26 p</w:t>
            </w:r>
            <w:r>
              <w:rPr>
                <w:sz w:val="16"/>
                <w:szCs w:val="16"/>
              </w:rPr>
              <w:t>atients)</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EB1761C" w14:textId="77777777" w:rsidR="008C0624" w:rsidRDefault="00B6677F">
            <w:r>
              <w:rPr>
                <w:sz w:val="16"/>
                <w:szCs w:val="16"/>
              </w:rPr>
              <w:t>To compare the effects of Laser Therapy and Shock Wave Therapy combined with exercise and medication</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590CF64C" w14:textId="77777777" w:rsidR="008C0624" w:rsidRDefault="00B6677F">
            <w:r>
              <w:rPr>
                <w:sz w:val="16"/>
                <w:szCs w:val="16"/>
              </w:rPr>
              <w:t xml:space="preserve">Evaluation using VAS, NDI, and SPADI at pre-, post-, and 1-month follow-up showed no significant difference between groups in pain and functional </w:t>
            </w:r>
            <w:r>
              <w:rPr>
                <w:sz w:val="16"/>
                <w:szCs w:val="16"/>
              </w:rPr>
              <w:t>impairment. However, Laser Therapy showed faster improvement in VAS and NDI compared to Shock Wave Therapy</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6151B18D" w14:textId="77777777" w:rsidR="008C0624" w:rsidRDefault="00B6677F">
            <w:r>
              <w:rPr>
                <w:sz w:val="16"/>
                <w:szCs w:val="16"/>
              </w:rPr>
              <w:t>Both Laser and Shock Wave Therapy are effective, but Laser Therapy provides faster improvement in pain and function</w:t>
            </w:r>
          </w:p>
        </w:tc>
      </w:tr>
      <w:tr w:rsidR="008C0624" w14:paraId="76D4C7FF" w14:textId="77777777">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B9C86E9" w14:textId="77777777" w:rsidR="008C0624" w:rsidRDefault="00B6677F">
            <w:r>
              <w:rPr>
                <w:sz w:val="16"/>
                <w:szCs w:val="16"/>
              </w:rPr>
              <w:t xml:space="preserve">Umit Dundar, Utku Turkmen, Hasan Toktas, Ozlem </w:t>
            </w:r>
            <w:proofErr w:type="spellStart"/>
            <w:r>
              <w:rPr>
                <w:sz w:val="16"/>
                <w:szCs w:val="16"/>
              </w:rPr>
              <w:t>Solak</w:t>
            </w:r>
            <w:proofErr w:type="spellEnd"/>
            <w:r>
              <w:rPr>
                <w:sz w:val="16"/>
                <w:szCs w:val="16"/>
              </w:rPr>
              <w:t xml:space="preserve">, </w:t>
            </w:r>
            <w:proofErr w:type="spellStart"/>
            <w:r>
              <w:rPr>
                <w:sz w:val="16"/>
                <w:szCs w:val="16"/>
              </w:rPr>
              <w:t>Alper</w:t>
            </w:r>
            <w:proofErr w:type="spellEnd"/>
            <w:r>
              <w:rPr>
                <w:sz w:val="16"/>
                <w:szCs w:val="16"/>
              </w:rPr>
              <w:t xml:space="preserve"> Murat </w:t>
            </w:r>
            <w:proofErr w:type="spellStart"/>
            <w:r>
              <w:rPr>
                <w:sz w:val="16"/>
                <w:szCs w:val="16"/>
              </w:rPr>
              <w:t>Ulasli</w:t>
            </w:r>
            <w:proofErr w:type="spellEnd"/>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4EF088A9" w14:textId="77777777" w:rsidR="008C0624" w:rsidRDefault="00B6677F">
            <w:proofErr w:type="spellStart"/>
            <w:r>
              <w:rPr>
                <w:sz w:val="16"/>
                <w:szCs w:val="16"/>
              </w:rPr>
              <w:t>Randomised</w:t>
            </w:r>
            <w:proofErr w:type="spellEnd"/>
            <w:r>
              <w:rPr>
                <w:sz w:val="16"/>
                <w:szCs w:val="16"/>
              </w:rPr>
              <w:t xml:space="preserve"> Controlled Study</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7CB7AA6F" w14:textId="77777777" w:rsidR="008C0624" w:rsidRDefault="00B6677F">
            <w:r>
              <w:rPr>
                <w:sz w:val="16"/>
                <w:szCs w:val="16"/>
              </w:rPr>
              <w:t>40 female patients with trapezius myofascial pain syndrome (divided into HILT group and sham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D126BDF" w14:textId="77777777" w:rsidR="008C0624" w:rsidRDefault="00B6677F">
            <w:r>
              <w:rPr>
                <w:sz w:val="16"/>
                <w:szCs w:val="16"/>
              </w:rPr>
              <w:t>To evaluate the effectiveness of High Intensity Laser T</w:t>
            </w:r>
            <w:r>
              <w:rPr>
                <w:sz w:val="16"/>
                <w:szCs w:val="16"/>
              </w:rPr>
              <w:t>herapy (HILT) combined with exercise compared to sham therapy</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36C1141E" w14:textId="77777777" w:rsidR="008C0624" w:rsidRDefault="00B6677F">
            <w:r>
              <w:rPr>
                <w:sz w:val="16"/>
                <w:szCs w:val="16"/>
              </w:rPr>
              <w:t>Outcomes measured (pain, cervical ROM, NDI, quality of life – SF-36) at baseline, 4 weeks, and 12 weeks showed improvement in both groups; however, the HILT group showed significantly greater im</w:t>
            </w:r>
            <w:r>
              <w:rPr>
                <w:sz w:val="16"/>
                <w:szCs w:val="16"/>
              </w:rPr>
              <w:t>provement in all parameters compared to the sham group</w:t>
            </w:r>
          </w:p>
        </w:tc>
        <w:tc>
          <w:tcPr>
            <w:tcW w:w="1600" w:type="dxa"/>
            <w:tcBorders>
              <w:top w:val="single" w:sz="4" w:space="0" w:color="000000"/>
              <w:left w:val="single" w:sz="4" w:space="0" w:color="000000"/>
              <w:bottom w:val="single" w:sz="4" w:space="0" w:color="000000"/>
              <w:right w:val="single" w:sz="4" w:space="0" w:color="000000"/>
            </w:tcBorders>
            <w:shd w:val="clear" w:color="auto" w:fill="FFFFFF"/>
            <w:tcMar>
              <w:top w:w="60" w:type="dxa"/>
              <w:left w:w="80" w:type="dxa"/>
              <w:bottom w:w="60" w:type="dxa"/>
              <w:right w:w="80" w:type="dxa"/>
            </w:tcMar>
          </w:tcPr>
          <w:p w14:paraId="282D8F07" w14:textId="77777777" w:rsidR="008C0624" w:rsidRDefault="00B6677F">
            <w:r>
              <w:rPr>
                <w:sz w:val="16"/>
                <w:szCs w:val="16"/>
              </w:rPr>
              <w:t>High Intensity Laser Therapy combined with exercise is more effective than sham therapy in improving pain, function, and quality of life</w:t>
            </w:r>
          </w:p>
        </w:tc>
      </w:tr>
    </w:tbl>
    <w:p w14:paraId="5C097447" w14:textId="77777777" w:rsidR="008C0624" w:rsidRDefault="00B6677F">
      <w:pPr>
        <w:spacing w:before="200" w:after="80"/>
      </w:pPr>
      <w:r>
        <w:rPr>
          <w:b/>
          <w:bCs/>
          <w:sz w:val="22"/>
          <w:szCs w:val="22"/>
        </w:rPr>
        <w:t>Discussion</w:t>
      </w:r>
    </w:p>
    <w:p w14:paraId="71BE9E55" w14:textId="77777777" w:rsidR="008C0624" w:rsidRDefault="00B6677F">
      <w:pPr>
        <w:spacing w:after="120"/>
        <w:jc w:val="both"/>
      </w:pPr>
      <w:r>
        <w:t>This review shows that laser and infrared treatments</w:t>
      </w:r>
      <w:r>
        <w:t xml:space="preserve"> are effective approaches for the management of </w:t>
      </w:r>
      <w:proofErr w:type="spellStart"/>
      <w:r>
        <w:t>trapezitis</w:t>
      </w:r>
      <w:proofErr w:type="spellEnd"/>
      <w:r>
        <w:t xml:space="preserve"> with regard to pain reduction and enhancement of neck movement and cervical motion. </w:t>
      </w:r>
      <w:proofErr w:type="spellStart"/>
      <w:r>
        <w:t>Dundar</w:t>
      </w:r>
      <w:proofErr w:type="spellEnd"/>
      <w:r>
        <w:t xml:space="preserve"> et al. (2014) carried out a double-blind, placebo-controlled, </w:t>
      </w:r>
      <w:proofErr w:type="spellStart"/>
      <w:r>
        <w:t>randomised</w:t>
      </w:r>
      <w:proofErr w:type="spellEnd"/>
      <w:r>
        <w:t xml:space="preserve"> study to assess the efficacy of h</w:t>
      </w:r>
      <w:r>
        <w:t>igh-intensity laser therapy for the treatment of patients with myofascial pain syndrome of the trapezius region. There was a total of 60 randomly chosen subjects equally distributed to the laser and placebo groups. The outcome showed that pain and neck dis</w:t>
      </w:r>
      <w:r>
        <w:t xml:space="preserve">ability were significantly reduced in the laser group, demonstrating that high-intensity laser therapy is effective in the treatment of </w:t>
      </w:r>
      <w:proofErr w:type="spellStart"/>
      <w:r>
        <w:t>trapezitis</w:t>
      </w:r>
      <w:proofErr w:type="spellEnd"/>
      <w:r>
        <w:t>.</w:t>
      </w:r>
    </w:p>
    <w:p w14:paraId="38CD1B37" w14:textId="77777777" w:rsidR="008C0624" w:rsidRDefault="00B6677F">
      <w:pPr>
        <w:spacing w:after="120"/>
        <w:jc w:val="both"/>
      </w:pPr>
      <w:r>
        <w:t xml:space="preserve">Similarly, a comparative study was carried out by Taheri et al. (2015) about the Upper Trapezius Myofascial </w:t>
      </w:r>
      <w:r>
        <w:t>Pain Syndrome with Laser Therapy versus Extracorporeal Shock Wave Therapy. Patients who underwent both therapies indicated high results, yet the reduction rate of pain intensity in the initial stages indicated that Laser therapy is more effective when it c</w:t>
      </w:r>
      <w:r>
        <w:t>omes to pain relief.</w:t>
      </w:r>
    </w:p>
    <w:p w14:paraId="2F99DC08" w14:textId="77777777" w:rsidR="008C0624" w:rsidRDefault="00B6677F">
      <w:pPr>
        <w:spacing w:after="120"/>
        <w:jc w:val="both"/>
      </w:pPr>
      <w:r>
        <w:t>The Li et al. study found that far infrared radiation significantly relieved pain and promoted muscle relaxation through the enhancement of superficial blood circulation and the reduction of muscle stiffness.</w:t>
      </w:r>
    </w:p>
    <w:p w14:paraId="3C9AEA96" w14:textId="77777777" w:rsidR="008C0624" w:rsidRDefault="00B6677F">
      <w:pPr>
        <w:spacing w:after="120"/>
        <w:jc w:val="both"/>
      </w:pPr>
      <w:r>
        <w:t xml:space="preserve">Waseem &amp; Tanveer (2019) </w:t>
      </w:r>
      <w:r>
        <w:t>conducted a clinical trial to evaluate the efficacy of low-level laser therapy in patients with upper trapezius trigger points. Low-level laser therapy combined with conventional physiotherapy exercises showed a significant improvement in reducing pain and</w:t>
      </w:r>
      <w:r>
        <w:t xml:space="preserve"> improving the cervical range of motion.</w:t>
      </w:r>
    </w:p>
    <w:p w14:paraId="1E264181" w14:textId="77777777" w:rsidR="008C0624" w:rsidRDefault="00B6677F">
      <w:pPr>
        <w:spacing w:after="120"/>
        <w:jc w:val="both"/>
      </w:pPr>
      <w:r>
        <w:t xml:space="preserve">Arun and Punitha Kumar (2020) investigated the impact of infrared radiation and ischemic compression in trapezius myofascial pain and concluded that there was a significant reduction in pain when infrared radiation </w:t>
      </w:r>
      <w:r>
        <w:t>and ischemic compression were used together compared to infrared radiation alone.</w:t>
      </w:r>
    </w:p>
    <w:p w14:paraId="3CABB081" w14:textId="77777777" w:rsidR="008C0624" w:rsidRDefault="00B6677F">
      <w:pPr>
        <w:spacing w:after="120"/>
        <w:jc w:val="both"/>
      </w:pPr>
      <w:proofErr w:type="spellStart"/>
      <w:r>
        <w:t>Kotteeswaran</w:t>
      </w:r>
      <w:proofErr w:type="spellEnd"/>
      <w:r>
        <w:t xml:space="preserve"> et al. (2021) conducted a study to compare the efficacy of laser therapy and muscle energy techniques with ultrasound therapy in patients with </w:t>
      </w:r>
      <w:proofErr w:type="spellStart"/>
      <w:r>
        <w:t>trapezitis</w:t>
      </w:r>
      <w:proofErr w:type="spellEnd"/>
      <w:r>
        <w:t>. Patien</w:t>
      </w:r>
      <w:r>
        <w:t>ts undergoing laser therapy and muscle energy techniques had significantly better outcomes in terms of neck function and pain relief.</w:t>
      </w:r>
    </w:p>
    <w:p w14:paraId="219F1903" w14:textId="77777777" w:rsidR="008C0624" w:rsidRDefault="00B6677F">
      <w:pPr>
        <w:spacing w:after="120"/>
        <w:jc w:val="both"/>
      </w:pPr>
      <w:r>
        <w:t>Mammen et al. (2022) concluded that low-level laser therapy was more effective than ultrasound therapy in reducing pain in</w:t>
      </w:r>
      <w:r>
        <w:t xml:space="preserve"> active trapezius trigger points. The authors suggested that laser therapy has superior analgesic properties because of its impact on cellular metabolism.</w:t>
      </w:r>
    </w:p>
    <w:p w14:paraId="6F8F3AE3" w14:textId="77777777" w:rsidR="008C0624" w:rsidRDefault="00B6677F">
      <w:pPr>
        <w:spacing w:after="120"/>
        <w:jc w:val="both"/>
      </w:pPr>
      <w:r>
        <w:t>Recent studies by Lakshmi Manasa et al. (2024) and Pooja et al. (2024) also compared laser therapy wi</w:t>
      </w:r>
      <w:r>
        <w:t xml:space="preserve">th ultrasound-based interventions, along with other modalities like </w:t>
      </w:r>
      <w:proofErr w:type="spellStart"/>
      <w:r>
        <w:t>kinesiotaping</w:t>
      </w:r>
      <w:proofErr w:type="spellEnd"/>
      <w:r>
        <w:t xml:space="preserve"> and </w:t>
      </w:r>
      <w:proofErr w:type="spellStart"/>
      <w:r>
        <w:t>cryo</w:t>
      </w:r>
      <w:proofErr w:type="spellEnd"/>
      <w:r>
        <w:t xml:space="preserve"> stretching. Although both were effective, laser therapy showed significant improvement in pain relief and cervical mobility.</w:t>
      </w:r>
    </w:p>
    <w:p w14:paraId="64D31C82" w14:textId="77777777" w:rsidR="008C0624" w:rsidRDefault="00B6677F">
      <w:pPr>
        <w:spacing w:after="120"/>
        <w:jc w:val="both"/>
      </w:pPr>
      <w:r>
        <w:t>Based on the above findings, the current</w:t>
      </w:r>
      <w:r>
        <w:t xml:space="preserve"> review showed that laser therapy seems more effective in the management of </w:t>
      </w:r>
      <w:proofErr w:type="spellStart"/>
      <w:r>
        <w:t>trapezitis</w:t>
      </w:r>
      <w:proofErr w:type="spellEnd"/>
      <w:r>
        <w:t xml:space="preserve"> when compared to infrared radiation alone. There is more pain reduction and functional improvement </w:t>
      </w:r>
      <w:r>
        <w:lastRenderedPageBreak/>
        <w:t>with laser compared to infrared radiation. Infrared radiation supplies</w:t>
      </w:r>
      <w:r>
        <w:t xml:space="preserve"> a superficial thermal effect, which may help in the relaxation of the muscle and relieve pain, while laser therapy has deeper tissue penetration and prolonged therapeutic benefits.</w:t>
      </w:r>
    </w:p>
    <w:p w14:paraId="11F9A5C9" w14:textId="77777777" w:rsidR="008C0624" w:rsidRDefault="00B6677F">
      <w:pPr>
        <w:spacing w:after="120"/>
        <w:jc w:val="both"/>
      </w:pPr>
      <w:r>
        <w:t xml:space="preserve">The literature reviewed here seems to indicate that the addition of laser </w:t>
      </w:r>
      <w:r>
        <w:t>therapy or infrared radiation to conventional physiotherapy interventions comprising stretching, manual therapy, and exercise provides superior clinical results. Absence of direct comparative studies, small sample size, and low follow-up time is the limiti</w:t>
      </w:r>
      <w:r>
        <w:t xml:space="preserve">ng factor in drawing a final conclusion. In summary, both laser therapy and infrared radiation might be recommended as good adjuncts to standard physiotherapy management for </w:t>
      </w:r>
      <w:proofErr w:type="spellStart"/>
      <w:r>
        <w:t>trapezitis</w:t>
      </w:r>
      <w:proofErr w:type="spellEnd"/>
      <w:r>
        <w:t>. Further well-designed randomized controlled trials comparing these two</w:t>
      </w:r>
      <w:r>
        <w:t xml:space="preserve"> modalities directly are needed to permit the establishment of standardized treatment protocols and evidence-based clinical guidelines.</w:t>
      </w:r>
    </w:p>
    <w:p w14:paraId="3159BB7B" w14:textId="77777777" w:rsidR="008C0624" w:rsidRDefault="00B6677F">
      <w:pPr>
        <w:spacing w:before="240" w:after="120"/>
      </w:pPr>
      <w:r>
        <w:rPr>
          <w:b/>
          <w:bCs/>
          <w:caps/>
          <w:sz w:val="22"/>
          <w:szCs w:val="22"/>
        </w:rPr>
        <w:t>4. CONCLUSION</w:t>
      </w:r>
    </w:p>
    <w:p w14:paraId="5A7A1EA5" w14:textId="77777777" w:rsidR="008C0624" w:rsidRDefault="00B6677F">
      <w:pPr>
        <w:spacing w:after="120"/>
        <w:jc w:val="both"/>
      </w:pPr>
      <w:r>
        <w:t>This review concluded that both laser therapy and infrared radiation (IRR) were effective in alleviating p</w:t>
      </w:r>
      <w:r>
        <w:t xml:space="preserve">ain and enhancing quality of life for IT professionals affected with </w:t>
      </w:r>
      <w:proofErr w:type="spellStart"/>
      <w:r>
        <w:t>trapezitis</w:t>
      </w:r>
      <w:proofErr w:type="spellEnd"/>
      <w:r>
        <w:t>. Both forms of treatment have specific advantages and provide relief through different forms of therapy. Laser therapy helps in healing and repairing body tissues at deeper poi</w:t>
      </w:r>
      <w:r>
        <w:t xml:space="preserve">nts through </w:t>
      </w:r>
      <w:proofErr w:type="spellStart"/>
      <w:r>
        <w:t>biostimulation</w:t>
      </w:r>
      <w:proofErr w:type="spellEnd"/>
      <w:r>
        <w:t xml:space="preserve"> and cell repair, and IRR helps in improving superficial circulation and relaxation of muscles through thermal action. Although both laser therapy and infrared radiation have been proven successful in cases of individuals affected</w:t>
      </w:r>
      <w:r>
        <w:t xml:space="preserve"> with </w:t>
      </w:r>
      <w:proofErr w:type="spellStart"/>
      <w:r>
        <w:t>trapezitis</w:t>
      </w:r>
      <w:proofErr w:type="spellEnd"/>
      <w:r>
        <w:t xml:space="preserve">, there is a lack of direct comparative research and studies exclusively comparing both forms of therapy in IT professionals affected with </w:t>
      </w:r>
      <w:proofErr w:type="spellStart"/>
      <w:r>
        <w:t>trapezitis</w:t>
      </w:r>
      <w:proofErr w:type="spellEnd"/>
      <w:r>
        <w:t>. Further research is recommended through randomized controlled trials and larger sample gr</w:t>
      </w:r>
      <w:r>
        <w:t xml:space="preserve">oups to verify and compare the effectiveness of both forms of therapy and establish clinical guidelines for alleviating and curing various cases of work-related health issues such as </w:t>
      </w:r>
      <w:proofErr w:type="spellStart"/>
      <w:r>
        <w:t>trapezitis</w:t>
      </w:r>
      <w:proofErr w:type="spellEnd"/>
      <w:r>
        <w:t>.</w:t>
      </w:r>
    </w:p>
    <w:p w14:paraId="5A6AFDE6" w14:textId="77777777" w:rsidR="008C0624" w:rsidRDefault="00B6677F">
      <w:pPr>
        <w:spacing w:before="240" w:after="120"/>
      </w:pPr>
      <w:r>
        <w:rPr>
          <w:b/>
          <w:bCs/>
          <w:caps/>
          <w:sz w:val="22"/>
          <w:szCs w:val="22"/>
        </w:rPr>
        <w:t>COMPETING INTERESTS</w:t>
      </w:r>
    </w:p>
    <w:p w14:paraId="559B3E97" w14:textId="77777777" w:rsidR="008C0624" w:rsidRDefault="00B6677F">
      <w:pPr>
        <w:spacing w:after="120"/>
        <w:jc w:val="both"/>
      </w:pPr>
      <w:r>
        <w:t>The authors declare that there is no conflict of interest.</w:t>
      </w:r>
    </w:p>
    <w:p w14:paraId="6AF80262" w14:textId="77777777" w:rsidR="00574B3F" w:rsidRDefault="00574B3F" w:rsidP="00DC0EC9">
      <w:pPr>
        <w:spacing w:after="120"/>
        <w:jc w:val="both"/>
      </w:pPr>
    </w:p>
    <w:p w14:paraId="73C239D3" w14:textId="38172520" w:rsidR="00DC0EC9" w:rsidRDefault="00DC0EC9" w:rsidP="00DC0EC9">
      <w:pPr>
        <w:spacing w:after="120"/>
        <w:jc w:val="both"/>
      </w:pPr>
      <w:bookmarkStart w:id="0" w:name="_GoBack"/>
      <w:bookmarkEnd w:id="0"/>
      <w:r>
        <w:t>COMPETING INTERESTS DISCLAIMER:</w:t>
      </w:r>
    </w:p>
    <w:p w14:paraId="62E0A959" w14:textId="7D3141DE" w:rsidR="00DC0EC9" w:rsidRDefault="00DC0EC9" w:rsidP="00DC0EC9">
      <w:pPr>
        <w:spacing w:after="120"/>
        <w:jc w:val="both"/>
      </w:pPr>
      <w:r>
        <w:t>Authors have declared that they have no known competing financial interests OR non-financial interests OR personal relationships that could have appeared to influence the work reported in this paper.</w:t>
      </w:r>
    </w:p>
    <w:p w14:paraId="5DC4D2ED" w14:textId="77777777" w:rsidR="008C0624" w:rsidRPr="001612DB" w:rsidRDefault="00B6677F">
      <w:pPr>
        <w:spacing w:before="240" w:after="120"/>
        <w:rPr>
          <w:lang w:val="es-US"/>
        </w:rPr>
      </w:pPr>
      <w:r w:rsidRPr="001612DB">
        <w:rPr>
          <w:b/>
          <w:bCs/>
          <w:caps/>
          <w:sz w:val="22"/>
          <w:szCs w:val="22"/>
          <w:lang w:val="es-US"/>
        </w:rPr>
        <w:t>REFERENCES</w:t>
      </w:r>
    </w:p>
    <w:p w14:paraId="62DCBAD1" w14:textId="77777777" w:rsidR="008C0624" w:rsidRDefault="00B6677F">
      <w:pPr>
        <w:spacing w:after="100"/>
        <w:ind w:left="360" w:hanging="360"/>
        <w:jc w:val="both"/>
      </w:pPr>
      <w:r w:rsidRPr="001612DB">
        <w:rPr>
          <w:lang w:val="es-US"/>
        </w:rPr>
        <w:t xml:space="preserve">1.  </w:t>
      </w:r>
      <w:proofErr w:type="spellStart"/>
      <w:r w:rsidRPr="001612DB">
        <w:rPr>
          <w:lang w:val="es-US"/>
        </w:rPr>
        <w:t>Dundar</w:t>
      </w:r>
      <w:proofErr w:type="spellEnd"/>
      <w:r w:rsidRPr="001612DB">
        <w:rPr>
          <w:lang w:val="es-US"/>
        </w:rPr>
        <w:t xml:space="preserve">, U., Turkmen, U., </w:t>
      </w:r>
      <w:proofErr w:type="spellStart"/>
      <w:r w:rsidRPr="001612DB">
        <w:rPr>
          <w:lang w:val="es-US"/>
        </w:rPr>
        <w:t>Toktas</w:t>
      </w:r>
      <w:proofErr w:type="spellEnd"/>
      <w:r w:rsidRPr="001612DB">
        <w:rPr>
          <w:lang w:val="es-US"/>
        </w:rPr>
        <w:t xml:space="preserve">, H., Solak, O., &amp; </w:t>
      </w:r>
      <w:proofErr w:type="spellStart"/>
      <w:r w:rsidRPr="001612DB">
        <w:rPr>
          <w:lang w:val="es-US"/>
        </w:rPr>
        <w:t>Ulasli</w:t>
      </w:r>
      <w:proofErr w:type="spellEnd"/>
      <w:r w:rsidRPr="001612DB">
        <w:rPr>
          <w:lang w:val="es-US"/>
        </w:rPr>
        <w:t xml:space="preserve">, </w:t>
      </w:r>
      <w:r w:rsidRPr="001612DB">
        <w:rPr>
          <w:lang w:val="es-US"/>
        </w:rPr>
        <w:t xml:space="preserve">A. M. (2020). </w:t>
      </w:r>
      <w:r>
        <w:t>Effect of high-intensity laser therapy in the management of myofascial pain syndrome of the trapezius: A double-blind, placebo-controlled study. Lasers in Medical Science, 32(1), 42–48.</w:t>
      </w:r>
    </w:p>
    <w:p w14:paraId="48F7D345" w14:textId="77777777" w:rsidR="008C0624" w:rsidRDefault="00B6677F">
      <w:pPr>
        <w:spacing w:after="100"/>
        <w:ind w:left="360" w:hanging="360"/>
        <w:jc w:val="both"/>
      </w:pPr>
      <w:r>
        <w:t xml:space="preserve">2.  Taheri, P., </w:t>
      </w:r>
      <w:proofErr w:type="spellStart"/>
      <w:r>
        <w:t>Vahdatpour</w:t>
      </w:r>
      <w:proofErr w:type="spellEnd"/>
      <w:r>
        <w:t xml:space="preserve">, B., Mirzaei, M., </w:t>
      </w:r>
      <w:proofErr w:type="spellStart"/>
      <w:r>
        <w:t>Alavian</w:t>
      </w:r>
      <w:proofErr w:type="spellEnd"/>
      <w:r>
        <w:t>, G.</w:t>
      </w:r>
      <w:r>
        <w:t>, &amp; Rezaei, M. (2015). Comparison of the effects of laser therapy and extracorporeal shock wave therapy in patients with myofascial pain syndrome of the upper trapezius muscle. Journal of Lasers in Medical Sciences, 6(4), 160–168.</w:t>
      </w:r>
    </w:p>
    <w:p w14:paraId="6670D4C2" w14:textId="77777777" w:rsidR="008C0624" w:rsidRDefault="00B6677F">
      <w:pPr>
        <w:spacing w:after="100"/>
        <w:ind w:left="360" w:hanging="360"/>
        <w:jc w:val="both"/>
      </w:pPr>
      <w:r>
        <w:t>3.  Li, L., Lee, Y. M., &amp;</w:t>
      </w:r>
      <w:r>
        <w:t xml:space="preserve"> Yeh, S. H. (2015). Effect of far-infrared ray therapy on neck disorders: A randomized sham-controlled single-blinded study. Evidence-Based Complementary and Alternative Medicine, 2015, 64942.</w:t>
      </w:r>
    </w:p>
    <w:p w14:paraId="119EF663" w14:textId="77777777" w:rsidR="008C0624" w:rsidRDefault="00B6677F">
      <w:pPr>
        <w:spacing w:after="100"/>
        <w:ind w:left="360" w:hanging="360"/>
        <w:jc w:val="both"/>
      </w:pPr>
      <w:r>
        <w:t>4.  Lai, Y. T., &amp; Chan, H. L. (2017). Effectiveness of far-infr</w:t>
      </w:r>
      <w:r>
        <w:t>ared ray therapy on myofascial pain syndrome of the trapezius muscle. Journal of Physical Therapy Science, 29(2), 327–331.</w:t>
      </w:r>
    </w:p>
    <w:p w14:paraId="1A5EFAA0" w14:textId="77777777" w:rsidR="008C0624" w:rsidRDefault="00B6677F">
      <w:pPr>
        <w:spacing w:after="100"/>
        <w:ind w:left="360" w:hanging="360"/>
        <w:jc w:val="both"/>
      </w:pPr>
      <w:r>
        <w:t>5.  Waseem, I., &amp; Tanveer, F. (2019). Effectiveness of low-level laser therapy in the management of upper trapezius myofascial trigge</w:t>
      </w:r>
      <w:r>
        <w:t xml:space="preserve">r points. </w:t>
      </w:r>
      <w:proofErr w:type="spellStart"/>
      <w:r>
        <w:t>Anaesthesia</w:t>
      </w:r>
      <w:proofErr w:type="spellEnd"/>
      <w:r>
        <w:t>, Pain &amp; Intensive Care, 23(4), 404–409.</w:t>
      </w:r>
    </w:p>
    <w:p w14:paraId="48C18A9D" w14:textId="77777777" w:rsidR="008C0624" w:rsidRDefault="00B6677F">
      <w:pPr>
        <w:spacing w:after="100"/>
        <w:ind w:left="360" w:hanging="360"/>
        <w:jc w:val="both"/>
      </w:pPr>
      <w:r>
        <w:t xml:space="preserve">6.  Rezaei, S., </w:t>
      </w:r>
      <w:proofErr w:type="spellStart"/>
      <w:r>
        <w:t>Shadmehr</w:t>
      </w:r>
      <w:proofErr w:type="spellEnd"/>
      <w:r>
        <w:t xml:space="preserve">, A., </w:t>
      </w:r>
      <w:proofErr w:type="spellStart"/>
      <w:r>
        <w:t>Bashardoust</w:t>
      </w:r>
      <w:proofErr w:type="spellEnd"/>
      <w:r>
        <w:t xml:space="preserve"> </w:t>
      </w:r>
      <w:proofErr w:type="spellStart"/>
      <w:r>
        <w:t>Tajali</w:t>
      </w:r>
      <w:proofErr w:type="spellEnd"/>
      <w:r>
        <w:t>, S., et al. (2020). Effects of laser therapy and ischemic compression on trigger points of the upper trapezius muscle. Journal of Bodywork and Mo</w:t>
      </w:r>
      <w:r>
        <w:t>vement Therapies, 24(3), 312–318.</w:t>
      </w:r>
    </w:p>
    <w:p w14:paraId="43EF959B" w14:textId="77777777" w:rsidR="008C0624" w:rsidRDefault="00B6677F">
      <w:pPr>
        <w:spacing w:after="100"/>
        <w:ind w:left="360" w:hanging="360"/>
        <w:jc w:val="both"/>
      </w:pPr>
      <w:r>
        <w:t>7.  Ahmed, H., Jarrar, M. A., &amp; Alshahrani, A. (2020). Effect of post-isometric relaxation and laser therapy on upper trapezius trigger point pain in patients with mechanical neck pain. Journal of Physical Therapy Science,</w:t>
      </w:r>
      <w:r>
        <w:t xml:space="preserve"> 32(1), 42–48.</w:t>
      </w:r>
    </w:p>
    <w:p w14:paraId="594B3CB7" w14:textId="77777777" w:rsidR="008C0624" w:rsidRDefault="00B6677F">
      <w:pPr>
        <w:spacing w:after="100"/>
        <w:ind w:left="360" w:hanging="360"/>
        <w:jc w:val="both"/>
      </w:pPr>
      <w:r>
        <w:t>8.  Waseem, I., Fatima, A., &amp; Tanveer, F. (2020). Can addition of low-level laser therapy to conventional physical therapy be beneficial for management of pain and cervical range of motion in patients with trigger point of upper trapezius mu</w:t>
      </w:r>
      <w:r>
        <w:t xml:space="preserve">scle? </w:t>
      </w:r>
      <w:proofErr w:type="spellStart"/>
      <w:r>
        <w:t>Anaesthesia</w:t>
      </w:r>
      <w:proofErr w:type="spellEnd"/>
      <w:r>
        <w:t>, Pain &amp; Intensive Care, 24(2), 189–195.</w:t>
      </w:r>
    </w:p>
    <w:p w14:paraId="3665176A" w14:textId="77777777" w:rsidR="008C0624" w:rsidRDefault="00B6677F">
      <w:pPr>
        <w:spacing w:after="100"/>
        <w:ind w:left="360" w:hanging="360"/>
        <w:jc w:val="both"/>
      </w:pPr>
      <w:r>
        <w:lastRenderedPageBreak/>
        <w:t xml:space="preserve">9.  </w:t>
      </w:r>
      <w:proofErr w:type="spellStart"/>
      <w:r>
        <w:t>Shahimoridi</w:t>
      </w:r>
      <w:proofErr w:type="spellEnd"/>
      <w:r>
        <w:t>, D., Shafiei, S. A., &amp; Yousefian, B. (2020). The effectiveness of polarized low-level laser therapy in the treatment of patients with myofascial trigger points in the trapezius muscl</w:t>
      </w:r>
      <w:r>
        <w:t>es. Journal of Lasers in Medical Sciences, 11(1), 14–19.</w:t>
      </w:r>
    </w:p>
    <w:p w14:paraId="5F401CAA" w14:textId="77777777" w:rsidR="008C0624" w:rsidRDefault="00B6677F">
      <w:pPr>
        <w:spacing w:after="100"/>
        <w:ind w:left="360" w:hanging="360"/>
        <w:jc w:val="both"/>
      </w:pPr>
      <w:r>
        <w:t xml:space="preserve">10.  Mangal Das, B., Prashantha, S., Lokesh, M., Shruthi, B., &amp; Raja, R. (2020). Effectiveness of ultrasound therapy versus laser therapy along with myofascial release in acute </w:t>
      </w:r>
      <w:proofErr w:type="spellStart"/>
      <w:r>
        <w:t>trapezitis</w:t>
      </w:r>
      <w:proofErr w:type="spellEnd"/>
      <w:r>
        <w:t>. Internatio</w:t>
      </w:r>
      <w:r>
        <w:t>nal Journal of Physiotherapy and Research, 8(4), 3571–3576.</w:t>
      </w:r>
    </w:p>
    <w:p w14:paraId="399899D3" w14:textId="77777777" w:rsidR="008C0624" w:rsidRDefault="00B6677F">
      <w:pPr>
        <w:spacing w:after="100"/>
        <w:ind w:left="360" w:hanging="360"/>
        <w:jc w:val="both"/>
      </w:pPr>
      <w:r>
        <w:t>11.  Ahmed, H., Jarrar, M. A., &amp; Alqahtani, R. (2020). Comparative effectiveness of post-isometric relaxation and laser therapy in upper trapezius myofascial trigger point pain. Journal of Musculo</w:t>
      </w:r>
      <w:r>
        <w:t>skeletal Research, 23(3), 205–212.</w:t>
      </w:r>
    </w:p>
    <w:p w14:paraId="2E51F4FE" w14:textId="77777777" w:rsidR="008C0624" w:rsidRDefault="00B6677F">
      <w:pPr>
        <w:spacing w:after="100"/>
        <w:ind w:left="360" w:hanging="360"/>
        <w:jc w:val="both"/>
      </w:pPr>
      <w:r>
        <w:t>12.  Arun, B., &amp; Punitha Kumar, R. K. (2020). Effect of ischemic compression and infrared radiation on myofascial trigger points of the trapezius muscle. International Journal of Health Sciences, 4(2), 69–72.</w:t>
      </w:r>
    </w:p>
    <w:p w14:paraId="193076BD" w14:textId="77777777" w:rsidR="008C0624" w:rsidRDefault="00B6677F">
      <w:pPr>
        <w:spacing w:after="100"/>
        <w:ind w:left="360" w:hanging="360"/>
        <w:jc w:val="both"/>
      </w:pPr>
      <w:r>
        <w:t xml:space="preserve">13.  </w:t>
      </w:r>
      <w:proofErr w:type="spellStart"/>
      <w:r>
        <w:t>Kottees</w:t>
      </w:r>
      <w:r>
        <w:t>waran</w:t>
      </w:r>
      <w:proofErr w:type="spellEnd"/>
      <w:r>
        <w:t xml:space="preserve">, K., Gaffar, S., Krishna, L. R., &amp; Keerthana Priya, R. (2021). Effectiveness of laser therapy and ultrasound therapy along with the muscle energy technique in subjects with </w:t>
      </w:r>
      <w:proofErr w:type="spellStart"/>
      <w:r>
        <w:t>trapezitis</w:t>
      </w:r>
      <w:proofErr w:type="spellEnd"/>
      <w:r>
        <w:t>. Asian Journal of Pharmaceutical Technology, 11(2), 71–75.</w:t>
      </w:r>
    </w:p>
    <w:p w14:paraId="7347E88E" w14:textId="77777777" w:rsidR="008C0624" w:rsidRDefault="00B6677F">
      <w:pPr>
        <w:spacing w:after="100"/>
        <w:ind w:left="360" w:hanging="360"/>
        <w:jc w:val="both"/>
      </w:pPr>
      <w:r>
        <w:t>14.  Mo</w:t>
      </w:r>
      <w:r>
        <w:t>raes, T. L. S., Lustosa, L. S., &amp; Ramos, L. M. S. (2021). Reliability of infrared thermography in upper trapezius myofascial pain syndrome. Journal of Bodywork and Movement Therapies, 25, 1–7.</w:t>
      </w:r>
    </w:p>
    <w:p w14:paraId="28B17CC2" w14:textId="77777777" w:rsidR="008C0624" w:rsidRDefault="00B6677F">
      <w:pPr>
        <w:spacing w:after="100"/>
        <w:ind w:left="360" w:hanging="360"/>
        <w:jc w:val="both"/>
      </w:pPr>
      <w:r>
        <w:t>15.  Mammen, A. B., Hegde, D. S., &amp; Dhanesh Kumar, K. U. (2022)</w:t>
      </w:r>
      <w:r>
        <w:t>. Effects of low-level laser therapy versus ultrasound therapy in the management of active trapezius trigger points. Journal of Pharmaceutical Research International, 34(32A), 59–70.</w:t>
      </w:r>
    </w:p>
    <w:p w14:paraId="3C0BEAFB" w14:textId="77777777" w:rsidR="008C0624" w:rsidRDefault="00B6677F">
      <w:pPr>
        <w:spacing w:after="100"/>
        <w:ind w:left="360" w:hanging="360"/>
        <w:jc w:val="both"/>
      </w:pPr>
      <w:r>
        <w:t>16.  Ansari, M., Mahdavi, S. B., &amp; Baradaran, M. (2022). Effects of dry n</w:t>
      </w:r>
      <w:r>
        <w:t>eedling and low-power laser therapy on trigger points in the upper trapezius muscle: A randomized clinical trial. Journal of Chiropractic Medicine, 21(4), 288–295.</w:t>
      </w:r>
    </w:p>
    <w:p w14:paraId="3042641E" w14:textId="77777777" w:rsidR="008C0624" w:rsidRDefault="00B6677F">
      <w:pPr>
        <w:spacing w:after="100"/>
        <w:ind w:left="360" w:hanging="360"/>
        <w:jc w:val="both"/>
      </w:pPr>
      <w:r>
        <w:t>17.  de la Barra Ortiz, H. A. (2023). Effectiveness of high-intensity laser therapy on chron</w:t>
      </w:r>
      <w:r>
        <w:t>ic non-specific neck pain: A randomized controlled study. Pain Research and Management, 2023, 1–8.</w:t>
      </w:r>
    </w:p>
    <w:p w14:paraId="7E07B0EE" w14:textId="77777777" w:rsidR="008C0624" w:rsidRDefault="00B6677F">
      <w:pPr>
        <w:spacing w:after="100"/>
        <w:ind w:left="360" w:hanging="360"/>
        <w:jc w:val="both"/>
      </w:pPr>
      <w:r>
        <w:t xml:space="preserve">18.  Lakshmi Manasa, G., &amp; Senthil Kumar, K. (2024). Effectiveness of laser therapy with </w:t>
      </w:r>
      <w:proofErr w:type="spellStart"/>
      <w:r>
        <w:t>kinesiotaping</w:t>
      </w:r>
      <w:proofErr w:type="spellEnd"/>
      <w:r>
        <w:t xml:space="preserve"> versus ultrasound therapy with </w:t>
      </w:r>
      <w:proofErr w:type="spellStart"/>
      <w:r>
        <w:t>kinesiotaping</w:t>
      </w:r>
      <w:proofErr w:type="spellEnd"/>
      <w:r>
        <w:t xml:space="preserve"> in upper </w:t>
      </w:r>
      <w:proofErr w:type="spellStart"/>
      <w:r>
        <w:t>trapezitis</w:t>
      </w:r>
      <w:proofErr w:type="spellEnd"/>
      <w:r>
        <w:t xml:space="preserve"> patients. International Journal of Physiotherapy, 11(1), 45–52.</w:t>
      </w:r>
    </w:p>
    <w:p w14:paraId="3BA6E742" w14:textId="77777777" w:rsidR="001612DB" w:rsidRDefault="00B6677F">
      <w:pPr>
        <w:spacing w:after="100"/>
        <w:ind w:left="360" w:hanging="360"/>
        <w:jc w:val="both"/>
      </w:pPr>
      <w:r>
        <w:t xml:space="preserve">19.  Pooja, K., Rekha, R., &amp; Saravanan, S. (2024). Comparative effectiveness of low-level laser therapy and ultrasound therapy with </w:t>
      </w:r>
      <w:proofErr w:type="spellStart"/>
      <w:r>
        <w:t>cryostretch</w:t>
      </w:r>
      <w:proofErr w:type="spellEnd"/>
      <w:r>
        <w:t xml:space="preserve"> in upper </w:t>
      </w:r>
      <w:proofErr w:type="spellStart"/>
      <w:r>
        <w:t>trapezitis</w:t>
      </w:r>
      <w:proofErr w:type="spellEnd"/>
      <w:r>
        <w:t>. Journal of Clini</w:t>
      </w:r>
      <w:r>
        <w:t>cal Physiotherapy Research, 6(2), 112–118.</w:t>
      </w:r>
      <w:r w:rsidR="001612DB">
        <w:t xml:space="preserve"> </w:t>
      </w:r>
    </w:p>
    <w:p w14:paraId="081B9918" w14:textId="61439BD9" w:rsidR="008C0624" w:rsidRDefault="001612DB">
      <w:pPr>
        <w:spacing w:after="100"/>
        <w:ind w:left="360" w:hanging="360"/>
        <w:jc w:val="both"/>
      </w:pPr>
      <w:r>
        <w:t xml:space="preserve">20. </w:t>
      </w:r>
      <w:proofErr w:type="spellStart"/>
      <w:r w:rsidRPr="00850655">
        <w:rPr>
          <w:highlight w:val="yellow"/>
        </w:rPr>
        <w:t>Jawade</w:t>
      </w:r>
      <w:proofErr w:type="spellEnd"/>
      <w:r w:rsidRPr="00850655">
        <w:rPr>
          <w:highlight w:val="yellow"/>
        </w:rPr>
        <w:t xml:space="preserve">, S., Chitale, N., Jr, &amp; </w:t>
      </w:r>
      <w:proofErr w:type="spellStart"/>
      <w:r w:rsidRPr="00850655">
        <w:rPr>
          <w:highlight w:val="yellow"/>
        </w:rPr>
        <w:t>Phansopkar</w:t>
      </w:r>
      <w:proofErr w:type="spellEnd"/>
      <w:r w:rsidRPr="00850655">
        <w:rPr>
          <w:highlight w:val="yellow"/>
        </w:rPr>
        <w:t xml:space="preserve">, P. (2023). The Effect of Reciprocal Inhibition Techniques on Pain, Range of Motion, and Functional Activities in Patients </w:t>
      </w:r>
      <w:proofErr w:type="gramStart"/>
      <w:r w:rsidRPr="00850655">
        <w:rPr>
          <w:highlight w:val="yellow"/>
        </w:rPr>
        <w:t>With</w:t>
      </w:r>
      <w:proofErr w:type="gramEnd"/>
      <w:r w:rsidRPr="00850655">
        <w:rPr>
          <w:highlight w:val="yellow"/>
        </w:rPr>
        <w:t xml:space="preserve"> Upper </w:t>
      </w:r>
      <w:proofErr w:type="spellStart"/>
      <w:r w:rsidRPr="00850655">
        <w:rPr>
          <w:highlight w:val="yellow"/>
        </w:rPr>
        <w:t>Trapezitis</w:t>
      </w:r>
      <w:proofErr w:type="spellEnd"/>
      <w:r w:rsidRPr="00850655">
        <w:rPr>
          <w:highlight w:val="yellow"/>
        </w:rPr>
        <w:t>. </w:t>
      </w:r>
      <w:r w:rsidRPr="00850655">
        <w:rPr>
          <w:i/>
          <w:iCs/>
          <w:highlight w:val="yellow"/>
        </w:rPr>
        <w:t>Cureus</w:t>
      </w:r>
      <w:r w:rsidRPr="00850655">
        <w:rPr>
          <w:highlight w:val="yellow"/>
        </w:rPr>
        <w:t>, </w:t>
      </w:r>
      <w:r w:rsidRPr="00850655">
        <w:rPr>
          <w:i/>
          <w:iCs/>
          <w:highlight w:val="yellow"/>
        </w:rPr>
        <w:t>15</w:t>
      </w:r>
      <w:r w:rsidRPr="00850655">
        <w:rPr>
          <w:highlight w:val="yellow"/>
        </w:rPr>
        <w:t>(2), e34487. https://doi.org/10.7759/cureus.34487</w:t>
      </w:r>
    </w:p>
    <w:sectPr w:rsidR="008C0624">
      <w:headerReference w:type="even" r:id="rId7"/>
      <w:headerReference w:type="default" r:id="rId8"/>
      <w:footerReference w:type="even" r:id="rId9"/>
      <w:footerReference w:type="default" r:id="rId10"/>
      <w:headerReference w:type="first" r:id="rId11"/>
      <w:footerReference w:type="first" r:id="rId12"/>
      <w:pgSz w:w="12240" w:h="15840"/>
      <w:pgMar w:top="1080" w:right="1080" w:bottom="108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56582" w14:textId="77777777" w:rsidR="00B6677F" w:rsidRDefault="00B6677F" w:rsidP="00574B3F">
      <w:r>
        <w:separator/>
      </w:r>
    </w:p>
  </w:endnote>
  <w:endnote w:type="continuationSeparator" w:id="0">
    <w:p w14:paraId="3844C4DD" w14:textId="77777777" w:rsidR="00B6677F" w:rsidRDefault="00B6677F" w:rsidP="00574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7E8FD" w14:textId="77777777" w:rsidR="00574B3F" w:rsidRDefault="00574B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59248" w14:textId="77777777" w:rsidR="00574B3F" w:rsidRDefault="00574B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A32C4" w14:textId="77777777" w:rsidR="00574B3F" w:rsidRDefault="00574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2E905" w14:textId="77777777" w:rsidR="00B6677F" w:rsidRDefault="00B6677F" w:rsidP="00574B3F">
      <w:r>
        <w:separator/>
      </w:r>
    </w:p>
  </w:footnote>
  <w:footnote w:type="continuationSeparator" w:id="0">
    <w:p w14:paraId="4FF63A19" w14:textId="77777777" w:rsidR="00B6677F" w:rsidRDefault="00B6677F" w:rsidP="00574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DDA14" w14:textId="34ADBCFD" w:rsidR="00574B3F" w:rsidRDefault="00574B3F">
    <w:pPr>
      <w:pStyle w:val="Header"/>
    </w:pPr>
    <w:r>
      <w:rPr>
        <w:noProof/>
      </w:rPr>
      <w:pict w14:anchorId="30332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76047"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B9B13" w14:textId="40DDBBD9" w:rsidR="00574B3F" w:rsidRDefault="00574B3F">
    <w:pPr>
      <w:pStyle w:val="Header"/>
    </w:pPr>
    <w:r>
      <w:rPr>
        <w:noProof/>
      </w:rPr>
      <w:pict w14:anchorId="20D90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76048"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F7CD6" w14:textId="439020A3" w:rsidR="00574B3F" w:rsidRDefault="00574B3F">
    <w:pPr>
      <w:pStyle w:val="Header"/>
    </w:pPr>
    <w:r>
      <w:rPr>
        <w:noProof/>
      </w:rPr>
      <w:pict w14:anchorId="066AA0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76046"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303A8"/>
    <w:multiLevelType w:val="hybridMultilevel"/>
    <w:tmpl w:val="CA188660"/>
    <w:lvl w:ilvl="0" w:tplc="747EA29C">
      <w:start w:val="1"/>
      <w:numFmt w:val="bullet"/>
      <w:lvlText w:val="•"/>
      <w:lvlJc w:val="left"/>
      <w:pPr>
        <w:ind w:left="720" w:hanging="360"/>
      </w:pPr>
    </w:lvl>
    <w:lvl w:ilvl="1" w:tplc="B60C7428">
      <w:numFmt w:val="decimal"/>
      <w:lvlText w:val=""/>
      <w:lvlJc w:val="left"/>
    </w:lvl>
    <w:lvl w:ilvl="2" w:tplc="BEA09E38">
      <w:numFmt w:val="decimal"/>
      <w:lvlText w:val=""/>
      <w:lvlJc w:val="left"/>
    </w:lvl>
    <w:lvl w:ilvl="3" w:tplc="5904861C">
      <w:numFmt w:val="decimal"/>
      <w:lvlText w:val=""/>
      <w:lvlJc w:val="left"/>
    </w:lvl>
    <w:lvl w:ilvl="4" w:tplc="7AB865B8">
      <w:numFmt w:val="decimal"/>
      <w:lvlText w:val=""/>
      <w:lvlJc w:val="left"/>
    </w:lvl>
    <w:lvl w:ilvl="5" w:tplc="CB2E32BE">
      <w:numFmt w:val="decimal"/>
      <w:lvlText w:val=""/>
      <w:lvlJc w:val="left"/>
    </w:lvl>
    <w:lvl w:ilvl="6" w:tplc="0FD26E50">
      <w:numFmt w:val="decimal"/>
      <w:lvlText w:val=""/>
      <w:lvlJc w:val="left"/>
    </w:lvl>
    <w:lvl w:ilvl="7" w:tplc="7136B818">
      <w:numFmt w:val="decimal"/>
      <w:lvlText w:val=""/>
      <w:lvlJc w:val="left"/>
    </w:lvl>
    <w:lvl w:ilvl="8" w:tplc="EA985506">
      <w:numFmt w:val="decimal"/>
      <w:lvlText w:val=""/>
      <w:lvlJc w:val="left"/>
    </w:lvl>
  </w:abstractNum>
  <w:abstractNum w:abstractNumId="1" w15:restartNumberingAfterBreak="0">
    <w:nsid w:val="62291623"/>
    <w:multiLevelType w:val="hybridMultilevel"/>
    <w:tmpl w:val="EAAC5862"/>
    <w:lvl w:ilvl="0" w:tplc="387AFB50">
      <w:start w:val="1"/>
      <w:numFmt w:val="bullet"/>
      <w:lvlText w:val="●"/>
      <w:lvlJc w:val="left"/>
      <w:pPr>
        <w:ind w:left="720" w:hanging="360"/>
      </w:pPr>
    </w:lvl>
    <w:lvl w:ilvl="1" w:tplc="D0E21EBC">
      <w:start w:val="1"/>
      <w:numFmt w:val="bullet"/>
      <w:lvlText w:val="○"/>
      <w:lvlJc w:val="left"/>
      <w:pPr>
        <w:ind w:left="1440" w:hanging="360"/>
      </w:pPr>
    </w:lvl>
    <w:lvl w:ilvl="2" w:tplc="85DA7CB2">
      <w:start w:val="1"/>
      <w:numFmt w:val="bullet"/>
      <w:lvlText w:val="■"/>
      <w:lvlJc w:val="left"/>
      <w:pPr>
        <w:ind w:left="2160" w:hanging="360"/>
      </w:pPr>
    </w:lvl>
    <w:lvl w:ilvl="3" w:tplc="45D6A59C">
      <w:start w:val="1"/>
      <w:numFmt w:val="bullet"/>
      <w:lvlText w:val="●"/>
      <w:lvlJc w:val="left"/>
      <w:pPr>
        <w:ind w:left="2880" w:hanging="360"/>
      </w:pPr>
    </w:lvl>
    <w:lvl w:ilvl="4" w:tplc="EAF8D55E">
      <w:start w:val="1"/>
      <w:numFmt w:val="bullet"/>
      <w:lvlText w:val="○"/>
      <w:lvlJc w:val="left"/>
      <w:pPr>
        <w:ind w:left="3600" w:hanging="360"/>
      </w:pPr>
    </w:lvl>
    <w:lvl w:ilvl="5" w:tplc="1B4A69D4">
      <w:start w:val="1"/>
      <w:numFmt w:val="bullet"/>
      <w:lvlText w:val="■"/>
      <w:lvlJc w:val="left"/>
      <w:pPr>
        <w:ind w:left="4320" w:hanging="360"/>
      </w:pPr>
    </w:lvl>
    <w:lvl w:ilvl="6" w:tplc="7D8618FC">
      <w:start w:val="1"/>
      <w:numFmt w:val="bullet"/>
      <w:lvlText w:val="●"/>
      <w:lvlJc w:val="left"/>
      <w:pPr>
        <w:ind w:left="5040" w:hanging="360"/>
      </w:pPr>
    </w:lvl>
    <w:lvl w:ilvl="7" w:tplc="04FA4CA6">
      <w:start w:val="1"/>
      <w:numFmt w:val="bullet"/>
      <w:lvlText w:val="●"/>
      <w:lvlJc w:val="left"/>
      <w:pPr>
        <w:ind w:left="5760" w:hanging="360"/>
      </w:pPr>
    </w:lvl>
    <w:lvl w:ilvl="8" w:tplc="E546406A">
      <w:start w:val="1"/>
      <w:numFmt w:val="bullet"/>
      <w:lvlText w:val="●"/>
      <w:lvlJc w:val="left"/>
      <w:pPr>
        <w:ind w:left="6480" w:hanging="360"/>
      </w:pPr>
    </w:lvl>
  </w:abstractNum>
  <w:num w:numId="1">
    <w:abstractNumId w:val="1"/>
    <w:lvlOverride w:ilvl="0">
      <w:startOverride w:val="1"/>
    </w:lvlOverride>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NTA0sDCxtDA0NDNU0lEKTi0uzszPAykwrAUAopLOxywAAAA="/>
  </w:docVars>
  <w:rsids>
    <w:rsidRoot w:val="008C0624"/>
    <w:rsid w:val="0012625D"/>
    <w:rsid w:val="001612DB"/>
    <w:rsid w:val="001E690B"/>
    <w:rsid w:val="003C0890"/>
    <w:rsid w:val="00574B3F"/>
    <w:rsid w:val="00850655"/>
    <w:rsid w:val="008C0624"/>
    <w:rsid w:val="00B6677F"/>
    <w:rsid w:val="00DC0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BEEF24"/>
  <w15:docId w15:val="{9ABC9DED-E201-4E9A-881A-2E7398CB0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character" w:styleId="UnresolvedMention">
    <w:name w:val="Unresolved Mention"/>
    <w:basedOn w:val="DefaultParagraphFont"/>
    <w:uiPriority w:val="99"/>
    <w:semiHidden/>
    <w:unhideWhenUsed/>
    <w:rsid w:val="001E690B"/>
    <w:rPr>
      <w:color w:val="605E5C"/>
      <w:shd w:val="clear" w:color="auto" w:fill="E1DFDD"/>
    </w:rPr>
  </w:style>
  <w:style w:type="paragraph" w:styleId="Header">
    <w:name w:val="header"/>
    <w:basedOn w:val="Normal"/>
    <w:link w:val="HeaderChar"/>
    <w:uiPriority w:val="99"/>
    <w:unhideWhenUsed/>
    <w:rsid w:val="00574B3F"/>
    <w:pPr>
      <w:tabs>
        <w:tab w:val="center" w:pos="4513"/>
        <w:tab w:val="right" w:pos="9026"/>
      </w:tabs>
    </w:pPr>
  </w:style>
  <w:style w:type="character" w:customStyle="1" w:styleId="HeaderChar">
    <w:name w:val="Header Char"/>
    <w:basedOn w:val="DefaultParagraphFont"/>
    <w:link w:val="Header"/>
    <w:uiPriority w:val="99"/>
    <w:rsid w:val="00574B3F"/>
  </w:style>
  <w:style w:type="paragraph" w:styleId="Footer">
    <w:name w:val="footer"/>
    <w:basedOn w:val="Normal"/>
    <w:link w:val="FooterChar"/>
    <w:uiPriority w:val="99"/>
    <w:unhideWhenUsed/>
    <w:rsid w:val="00574B3F"/>
    <w:pPr>
      <w:tabs>
        <w:tab w:val="center" w:pos="4513"/>
        <w:tab w:val="right" w:pos="9026"/>
      </w:tabs>
    </w:pPr>
  </w:style>
  <w:style w:type="character" w:customStyle="1" w:styleId="FooterChar">
    <w:name w:val="Footer Char"/>
    <w:basedOn w:val="DefaultParagraphFont"/>
    <w:link w:val="Footer"/>
    <w:uiPriority w:val="99"/>
    <w:rsid w:val="00574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4784</Words>
  <Characters>27269</Characters>
  <Application>Microsoft Office Word</Application>
  <DocSecurity>0</DocSecurity>
  <Lines>227</Lines>
  <Paragraphs>63</Paragraphs>
  <ScaleCrop>false</ScaleCrop>
  <Company/>
  <LinksUpToDate>false</LinksUpToDate>
  <CharactersWithSpaces>3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166</cp:lastModifiedBy>
  <cp:revision>8</cp:revision>
  <dcterms:created xsi:type="dcterms:W3CDTF">2026-04-04T17:37:00Z</dcterms:created>
  <dcterms:modified xsi:type="dcterms:W3CDTF">2026-04-0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82861e-1699-4da5-b83d-3ce9e4ce0718</vt:lpwstr>
  </property>
</Properties>
</file>